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17850B" w14:textId="77777777" w:rsidR="00E81FCF" w:rsidRPr="008627FF" w:rsidRDefault="00E81FCF" w:rsidP="008627FF">
      <w:pPr>
        <w:spacing w:afterLines="0" w:after="0"/>
        <w:jc w:val="right"/>
        <w:rPr>
          <w:rFonts w:asciiTheme="minorHAnsi" w:hAnsiTheme="minorHAnsi"/>
          <w:sz w:val="24"/>
        </w:rPr>
      </w:pPr>
      <w:r w:rsidRPr="008627FF">
        <w:rPr>
          <w:rFonts w:asciiTheme="minorHAnsi" w:hAnsiTheme="minorHAnsi"/>
          <w:sz w:val="24"/>
        </w:rPr>
        <w:t>Załącznik 1 do Zapytania ofertowego</w:t>
      </w:r>
    </w:p>
    <w:p w14:paraId="5157E0CB" w14:textId="77777777" w:rsidR="00E81FCF" w:rsidRPr="008627FF" w:rsidRDefault="00E81FCF" w:rsidP="008627FF">
      <w:pPr>
        <w:spacing w:afterLines="0" w:after="0"/>
        <w:rPr>
          <w:rFonts w:asciiTheme="minorHAnsi" w:hAnsiTheme="minorHAnsi"/>
          <w:sz w:val="24"/>
        </w:rPr>
      </w:pPr>
    </w:p>
    <w:p w14:paraId="57466021" w14:textId="77777777" w:rsidR="00840022" w:rsidRDefault="00840022" w:rsidP="00840022">
      <w:pPr>
        <w:spacing w:afterLines="0" w:after="0"/>
        <w:jc w:val="center"/>
        <w:rPr>
          <w:rFonts w:asciiTheme="minorHAnsi" w:hAnsiTheme="minorHAnsi" w:cstheme="minorHAnsi"/>
          <w:b/>
          <w:bCs/>
          <w:sz w:val="24"/>
        </w:rPr>
      </w:pPr>
    </w:p>
    <w:p w14:paraId="3357B7DE" w14:textId="20D645F4" w:rsidR="00E81FCF" w:rsidRDefault="00E81FCF" w:rsidP="00840022">
      <w:pPr>
        <w:spacing w:afterLines="0" w:after="0"/>
        <w:jc w:val="center"/>
        <w:rPr>
          <w:rFonts w:asciiTheme="minorHAnsi" w:hAnsiTheme="minorHAnsi" w:cstheme="minorHAnsi"/>
          <w:b/>
          <w:bCs/>
          <w:sz w:val="24"/>
        </w:rPr>
      </w:pPr>
      <w:r w:rsidRPr="008627FF">
        <w:rPr>
          <w:rFonts w:asciiTheme="minorHAnsi" w:hAnsiTheme="minorHAnsi"/>
          <w:b/>
          <w:sz w:val="24"/>
        </w:rPr>
        <w:t>FORMULARZ OFERTY</w:t>
      </w:r>
    </w:p>
    <w:p w14:paraId="1C7F758A" w14:textId="77777777" w:rsidR="00840022" w:rsidRPr="008627FF" w:rsidRDefault="00840022" w:rsidP="008627FF">
      <w:pPr>
        <w:spacing w:afterLines="0" w:after="0"/>
        <w:jc w:val="center"/>
        <w:rPr>
          <w:rFonts w:asciiTheme="minorHAnsi" w:hAnsiTheme="minorHAnsi"/>
          <w:b/>
          <w:sz w:val="24"/>
        </w:rPr>
      </w:pPr>
    </w:p>
    <w:p w14:paraId="47359D9C" w14:textId="77777777" w:rsidR="00E81FCF" w:rsidRPr="008627FF" w:rsidRDefault="00E81FCF" w:rsidP="008627FF">
      <w:pPr>
        <w:spacing w:afterLines="0" w:after="0"/>
        <w:rPr>
          <w:rFonts w:asciiTheme="minorHAnsi" w:hAnsiTheme="minorHAnsi"/>
          <w:sz w:val="24"/>
        </w:rPr>
      </w:pPr>
      <w:r w:rsidRPr="008627FF">
        <w:rPr>
          <w:rFonts w:asciiTheme="minorHAnsi" w:hAnsiTheme="minorHAnsi"/>
          <w:sz w:val="24"/>
        </w:rPr>
        <w:t xml:space="preserve">w ramach realizowanego projektu pod nazwą „Inkubator Innowacyjności 4.0.” finansowanego ze środków Europejskiego Funduszu Rozwoju Regionalnego w ramach Programu Operacyjny Inteligentny Rozwój 2014-2020 (Działanie 4.4), na podstawie umowy nr </w:t>
      </w:r>
      <w:proofErr w:type="spellStart"/>
      <w:r w:rsidRPr="008627FF">
        <w:rPr>
          <w:rFonts w:asciiTheme="minorHAnsi" w:hAnsiTheme="minorHAnsi"/>
          <w:sz w:val="24"/>
        </w:rPr>
        <w:t>MNiSW</w:t>
      </w:r>
      <w:proofErr w:type="spellEnd"/>
      <w:r w:rsidRPr="008627FF">
        <w:rPr>
          <w:rFonts w:asciiTheme="minorHAnsi" w:hAnsiTheme="minorHAnsi"/>
          <w:sz w:val="24"/>
        </w:rPr>
        <w:t>/2020/329/DIR z dnia 28 września 2020 roku.</w:t>
      </w:r>
    </w:p>
    <w:p w14:paraId="6EEC3AF7" w14:textId="77777777" w:rsidR="00E81FCF" w:rsidRPr="008627FF" w:rsidRDefault="00E81FCF" w:rsidP="008627FF">
      <w:pPr>
        <w:spacing w:afterLines="0" w:after="0"/>
        <w:rPr>
          <w:rFonts w:asciiTheme="minorHAnsi" w:hAnsiTheme="minorHAnsi"/>
          <w:sz w:val="24"/>
        </w:rPr>
      </w:pPr>
    </w:p>
    <w:p w14:paraId="779F1900" w14:textId="77777777" w:rsidR="00E81FCF" w:rsidRPr="008627FF" w:rsidRDefault="00E81FCF" w:rsidP="008627FF">
      <w:pPr>
        <w:spacing w:afterLines="0" w:after="0"/>
        <w:rPr>
          <w:rFonts w:asciiTheme="minorHAnsi" w:hAnsiTheme="minorHAnsi"/>
          <w:sz w:val="24"/>
        </w:rPr>
      </w:pPr>
    </w:p>
    <w:p w14:paraId="2D8F1E32" w14:textId="77777777" w:rsidR="00E81FCF" w:rsidRPr="008627FF" w:rsidRDefault="00E81FCF" w:rsidP="008627FF">
      <w:pPr>
        <w:spacing w:afterLines="0" w:after="0"/>
        <w:rPr>
          <w:rFonts w:asciiTheme="minorHAnsi" w:hAnsiTheme="minorHAnsi"/>
          <w:sz w:val="24"/>
        </w:rPr>
      </w:pPr>
      <w:r w:rsidRPr="008627FF">
        <w:rPr>
          <w:rFonts w:asciiTheme="minorHAnsi" w:hAnsiTheme="minorHAnsi"/>
          <w:b/>
          <w:sz w:val="24"/>
        </w:rPr>
        <w:t>Dane Wykonawcy ubiegającego się o udzielenie zamówienia</w:t>
      </w:r>
      <w:r w:rsidRPr="008627FF">
        <w:rPr>
          <w:rFonts w:asciiTheme="minorHAnsi" w:hAnsiTheme="minorHAnsi"/>
          <w:sz w:val="24"/>
        </w:rPr>
        <w:t xml:space="preserve">: </w:t>
      </w:r>
    </w:p>
    <w:p w14:paraId="66862E1E" w14:textId="77777777" w:rsidR="00E81FCF" w:rsidRPr="008627FF" w:rsidRDefault="00E81FCF" w:rsidP="008627FF">
      <w:pPr>
        <w:spacing w:afterLines="0" w:after="0"/>
        <w:rPr>
          <w:rFonts w:asciiTheme="minorHAnsi" w:hAnsiTheme="minorHAnsi"/>
          <w:sz w:val="24"/>
        </w:rPr>
      </w:pPr>
      <w:r w:rsidRPr="008627FF">
        <w:rPr>
          <w:rFonts w:asciiTheme="minorHAnsi" w:hAnsiTheme="minorHAnsi"/>
          <w:sz w:val="24"/>
        </w:rPr>
        <w:t>Imię i nazwisko / Firma ....................................................................................................................</w:t>
      </w:r>
    </w:p>
    <w:p w14:paraId="44A41974" w14:textId="77777777" w:rsidR="00E81FCF" w:rsidRPr="008627FF" w:rsidRDefault="00E81FCF" w:rsidP="008627FF">
      <w:pPr>
        <w:spacing w:afterLines="0" w:after="0"/>
        <w:rPr>
          <w:rFonts w:asciiTheme="minorHAnsi" w:hAnsiTheme="minorHAnsi"/>
          <w:sz w:val="24"/>
        </w:rPr>
      </w:pPr>
      <w:r w:rsidRPr="008627FF">
        <w:rPr>
          <w:rFonts w:asciiTheme="minorHAnsi" w:hAnsiTheme="minorHAnsi"/>
          <w:sz w:val="24"/>
        </w:rPr>
        <w:t>Adres do korespondencji ..................................................................................................................</w:t>
      </w:r>
    </w:p>
    <w:p w14:paraId="667147D6" w14:textId="77777777" w:rsidR="00E81FCF" w:rsidRPr="008627FF" w:rsidRDefault="00E81FCF" w:rsidP="008627FF">
      <w:pPr>
        <w:spacing w:afterLines="0" w:after="0"/>
        <w:rPr>
          <w:rFonts w:asciiTheme="minorHAnsi" w:hAnsiTheme="minorHAnsi"/>
          <w:sz w:val="24"/>
        </w:rPr>
      </w:pPr>
      <w:r w:rsidRPr="008627FF">
        <w:rPr>
          <w:rFonts w:asciiTheme="minorHAnsi" w:hAnsiTheme="minorHAnsi"/>
          <w:sz w:val="24"/>
        </w:rPr>
        <w:t>NIP: ……………………………………..</w:t>
      </w:r>
    </w:p>
    <w:p w14:paraId="22DDCEA3" w14:textId="77777777" w:rsidR="00E81FCF" w:rsidRPr="008627FF" w:rsidRDefault="00E81FCF" w:rsidP="008627FF">
      <w:pPr>
        <w:spacing w:afterLines="0" w:after="0"/>
        <w:rPr>
          <w:rFonts w:asciiTheme="minorHAnsi" w:hAnsiTheme="minorHAnsi"/>
          <w:sz w:val="24"/>
        </w:rPr>
      </w:pPr>
      <w:r w:rsidRPr="008627FF">
        <w:rPr>
          <w:rFonts w:asciiTheme="minorHAnsi" w:hAnsiTheme="minorHAnsi"/>
          <w:sz w:val="24"/>
        </w:rPr>
        <w:t>Telefon ...................................</w:t>
      </w:r>
    </w:p>
    <w:p w14:paraId="324CFA4A" w14:textId="77777777" w:rsidR="00E81FCF" w:rsidRPr="008627FF" w:rsidRDefault="00E81FCF" w:rsidP="008627FF">
      <w:pPr>
        <w:spacing w:afterLines="0" w:after="0"/>
        <w:rPr>
          <w:rFonts w:asciiTheme="minorHAnsi" w:hAnsiTheme="minorHAnsi"/>
          <w:sz w:val="24"/>
        </w:rPr>
      </w:pPr>
      <w:r w:rsidRPr="008627FF">
        <w:rPr>
          <w:rFonts w:asciiTheme="minorHAnsi" w:hAnsiTheme="minorHAnsi"/>
          <w:sz w:val="24"/>
        </w:rPr>
        <w:t>E-mail…………………………………..</w:t>
      </w:r>
    </w:p>
    <w:p w14:paraId="4E2AAFC4" w14:textId="77777777" w:rsidR="00E81FCF" w:rsidRPr="008627FF" w:rsidRDefault="00E81FCF" w:rsidP="008627FF">
      <w:pPr>
        <w:spacing w:afterLines="0" w:after="0"/>
        <w:rPr>
          <w:rFonts w:asciiTheme="minorHAnsi" w:hAnsiTheme="minorHAnsi"/>
          <w:sz w:val="24"/>
        </w:rPr>
      </w:pPr>
    </w:p>
    <w:p w14:paraId="56A5C599" w14:textId="7227A304" w:rsidR="00E81FCF" w:rsidRPr="008627FF" w:rsidRDefault="00E81FCF" w:rsidP="008627FF">
      <w:pPr>
        <w:spacing w:afterLines="0" w:after="0"/>
        <w:rPr>
          <w:rFonts w:asciiTheme="minorHAnsi" w:hAnsiTheme="minorHAnsi"/>
          <w:sz w:val="24"/>
        </w:rPr>
      </w:pPr>
      <w:r w:rsidRPr="008627FF">
        <w:rPr>
          <w:rFonts w:asciiTheme="minorHAnsi" w:hAnsiTheme="minorHAnsi"/>
          <w:sz w:val="24"/>
        </w:rPr>
        <w:t xml:space="preserve">Nawiązując do ogłoszonego Zapytania ofertowego </w:t>
      </w:r>
      <w:r w:rsidR="002C3199">
        <w:rPr>
          <w:rFonts w:asciiTheme="minorHAnsi" w:hAnsiTheme="minorHAnsi"/>
          <w:sz w:val="24"/>
        </w:rPr>
        <w:t xml:space="preserve"> na wyłonienie Wykonawcy </w:t>
      </w:r>
      <w:r w:rsidRPr="008627FF">
        <w:rPr>
          <w:rFonts w:asciiTheme="minorHAnsi" w:hAnsiTheme="minorHAnsi"/>
          <w:sz w:val="24"/>
        </w:rPr>
        <w:t xml:space="preserve"> na świadczenie usługi polegającej</w:t>
      </w:r>
      <w:r w:rsidR="004C4726" w:rsidRPr="004C4726">
        <w:t xml:space="preserve"> </w:t>
      </w:r>
      <w:r w:rsidR="004C4726" w:rsidRPr="004C4726">
        <w:rPr>
          <w:rFonts w:asciiTheme="minorHAnsi" w:hAnsiTheme="minorHAnsi"/>
          <w:sz w:val="24"/>
        </w:rPr>
        <w:t>wykonaniu usługi syntezy związku C3399 o czystości 95% oraz jego metabolitów wg. załączonej specyfikacji</w:t>
      </w:r>
      <w:r w:rsidRPr="008627FF">
        <w:rPr>
          <w:rFonts w:asciiTheme="minorHAnsi" w:hAnsiTheme="minorHAnsi"/>
          <w:sz w:val="24"/>
        </w:rPr>
        <w:t xml:space="preserve"> finansowanej z projektu pod nazwą „Inkubator Innowacyjności 4.0.” </w:t>
      </w:r>
    </w:p>
    <w:p w14:paraId="309A5ECB" w14:textId="77777777" w:rsidR="00E81FCF" w:rsidRPr="008627FF" w:rsidRDefault="00E81FCF" w:rsidP="008627FF">
      <w:pPr>
        <w:spacing w:afterLines="0" w:after="0"/>
        <w:rPr>
          <w:rFonts w:asciiTheme="minorHAnsi" w:hAnsiTheme="minorHAnsi"/>
          <w:sz w:val="24"/>
        </w:rPr>
      </w:pPr>
    </w:p>
    <w:p w14:paraId="2D334DEA" w14:textId="77777777" w:rsidR="00E81FCF" w:rsidRPr="008627FF" w:rsidRDefault="00E81FCF" w:rsidP="008627FF">
      <w:pPr>
        <w:spacing w:afterLines="0" w:after="0"/>
        <w:jc w:val="left"/>
        <w:rPr>
          <w:rFonts w:asciiTheme="minorHAnsi" w:hAnsiTheme="minorHAnsi"/>
          <w:sz w:val="24"/>
        </w:rPr>
      </w:pPr>
      <w:r w:rsidRPr="008627FF">
        <w:rPr>
          <w:rFonts w:asciiTheme="minorHAnsi" w:hAnsiTheme="minorHAnsi"/>
          <w:sz w:val="24"/>
        </w:rPr>
        <w:t>Oferujemy wykonanie całości przedmiotu zamówienia:</w:t>
      </w:r>
    </w:p>
    <w:p w14:paraId="679FF6F1" w14:textId="209C8D17" w:rsidR="00E81FCF" w:rsidRPr="00840022" w:rsidRDefault="00E81FCF" w:rsidP="00840022">
      <w:pPr>
        <w:spacing w:afterLines="0" w:after="0"/>
        <w:jc w:val="left"/>
        <w:rPr>
          <w:rFonts w:asciiTheme="minorHAnsi" w:hAnsiTheme="minorHAnsi" w:cstheme="minorHAnsi"/>
          <w:sz w:val="24"/>
        </w:rPr>
      </w:pPr>
      <w:r w:rsidRPr="008627FF">
        <w:rPr>
          <w:rFonts w:asciiTheme="minorHAnsi" w:hAnsiTheme="minorHAnsi"/>
          <w:sz w:val="24"/>
        </w:rPr>
        <w:t xml:space="preserve">za łączną kwotę netto ……………………………PLN *, plus należny podatek VAT w wysokości …....... * %, co daje kwotę brutto …....................... *  PLN </w:t>
      </w:r>
      <w:r w:rsidR="00840022" w:rsidRPr="00840022">
        <w:rPr>
          <w:rFonts w:asciiTheme="minorHAnsi" w:hAnsiTheme="minorHAnsi" w:cstheme="minorHAnsi"/>
          <w:sz w:val="24"/>
        </w:rPr>
        <w:t xml:space="preserve"> </w:t>
      </w:r>
      <w:r w:rsidRPr="008627FF">
        <w:rPr>
          <w:rFonts w:asciiTheme="minorHAnsi" w:hAnsiTheme="minorHAnsi"/>
          <w:sz w:val="24"/>
        </w:rPr>
        <w:t>(słownie</w:t>
      </w:r>
      <w:r w:rsidRPr="00840022">
        <w:rPr>
          <w:rFonts w:asciiTheme="minorHAnsi" w:hAnsiTheme="minorHAnsi" w:cstheme="minorHAnsi"/>
          <w:sz w:val="24"/>
        </w:rPr>
        <w:t>:</w:t>
      </w:r>
      <w:r w:rsidR="00840022" w:rsidRPr="00840022">
        <w:rPr>
          <w:rFonts w:asciiTheme="minorHAnsi" w:hAnsiTheme="minorHAnsi" w:cstheme="minorHAnsi"/>
          <w:sz w:val="24"/>
        </w:rPr>
        <w:t xml:space="preserve"> </w:t>
      </w:r>
      <w:r w:rsidRPr="00840022">
        <w:rPr>
          <w:rFonts w:asciiTheme="minorHAnsi" w:hAnsiTheme="minorHAnsi" w:cstheme="minorHAnsi"/>
          <w:sz w:val="24"/>
        </w:rPr>
        <w:t xml:space="preserve">………....................................................................... *) </w:t>
      </w:r>
    </w:p>
    <w:p w14:paraId="6E633839" w14:textId="77777777" w:rsidR="00840022" w:rsidRPr="008627FF" w:rsidRDefault="00840022" w:rsidP="008627FF">
      <w:pPr>
        <w:spacing w:afterLines="0" w:after="0"/>
        <w:jc w:val="left"/>
        <w:rPr>
          <w:rFonts w:asciiTheme="minorHAnsi" w:hAnsiTheme="minorHAnsi"/>
          <w:sz w:val="24"/>
        </w:rPr>
      </w:pPr>
    </w:p>
    <w:p w14:paraId="7ED1753B" w14:textId="137E467F" w:rsidR="00E81FCF" w:rsidRPr="008627FF" w:rsidRDefault="00E81FCF" w:rsidP="008627FF">
      <w:pPr>
        <w:spacing w:afterLines="0" w:after="0"/>
        <w:jc w:val="left"/>
        <w:rPr>
          <w:rFonts w:asciiTheme="minorHAnsi" w:hAnsiTheme="minorHAnsi"/>
          <w:sz w:val="24"/>
        </w:rPr>
      </w:pPr>
      <w:r w:rsidRPr="008627FF">
        <w:rPr>
          <w:rFonts w:asciiTheme="minorHAnsi" w:hAnsiTheme="minorHAnsi"/>
          <w:sz w:val="24"/>
        </w:rPr>
        <w:t>w terminie …………………………</w:t>
      </w:r>
    </w:p>
    <w:p w14:paraId="448B5809" w14:textId="77777777" w:rsidR="00E81FCF" w:rsidRPr="008627FF" w:rsidRDefault="00E81FCF" w:rsidP="008627FF">
      <w:pPr>
        <w:spacing w:afterLines="0" w:after="0"/>
        <w:jc w:val="left"/>
        <w:rPr>
          <w:rFonts w:asciiTheme="minorHAnsi" w:hAnsiTheme="minorHAnsi"/>
          <w:sz w:val="24"/>
        </w:rPr>
      </w:pPr>
    </w:p>
    <w:p w14:paraId="30BD37FF" w14:textId="77777777" w:rsidR="00E81FCF" w:rsidRPr="008627FF" w:rsidRDefault="00E81FCF" w:rsidP="008627FF">
      <w:pPr>
        <w:spacing w:afterLines="0" w:after="0"/>
        <w:rPr>
          <w:rFonts w:asciiTheme="minorHAnsi" w:hAnsiTheme="minorHAnsi"/>
          <w:sz w:val="24"/>
        </w:rPr>
      </w:pPr>
      <w:r w:rsidRPr="008627FF">
        <w:rPr>
          <w:rFonts w:asciiTheme="minorHAnsi" w:hAnsiTheme="minorHAnsi"/>
          <w:sz w:val="24"/>
        </w:rPr>
        <w:t>Osoba dedykowana do realizacji zamówienia:</w:t>
      </w:r>
    </w:p>
    <w:p w14:paraId="661A0C99" w14:textId="77777777" w:rsidR="00E81FCF" w:rsidRPr="008627FF" w:rsidRDefault="00E81FCF" w:rsidP="008627FF">
      <w:pPr>
        <w:spacing w:afterLines="0" w:after="0"/>
        <w:rPr>
          <w:rFonts w:asciiTheme="minorHAnsi" w:hAnsiTheme="minorHAnsi"/>
          <w:sz w:val="24"/>
        </w:rPr>
      </w:pPr>
    </w:p>
    <w:p w14:paraId="1062370E" w14:textId="77777777" w:rsidR="00E81FCF" w:rsidRPr="008627FF" w:rsidRDefault="00E81FCF" w:rsidP="008627FF">
      <w:pPr>
        <w:spacing w:afterLines="0" w:after="0"/>
        <w:rPr>
          <w:rFonts w:asciiTheme="minorHAnsi" w:hAnsiTheme="minorHAnsi"/>
          <w:sz w:val="24"/>
        </w:rPr>
      </w:pPr>
      <w:r w:rsidRPr="008627FF">
        <w:rPr>
          <w:rFonts w:asciiTheme="minorHAnsi" w:hAnsiTheme="minorHAnsi"/>
          <w:sz w:val="24"/>
        </w:rPr>
        <w:t>………………………………………………………………………………</w:t>
      </w:r>
    </w:p>
    <w:p w14:paraId="22E6D606" w14:textId="77777777" w:rsidR="00E81FCF" w:rsidRPr="008627FF" w:rsidRDefault="00E81FCF" w:rsidP="008627FF">
      <w:pPr>
        <w:spacing w:afterLines="0" w:after="0"/>
        <w:rPr>
          <w:rFonts w:asciiTheme="minorHAnsi" w:hAnsiTheme="minorHAnsi"/>
          <w:sz w:val="24"/>
        </w:rPr>
      </w:pPr>
    </w:p>
    <w:p w14:paraId="0CAD7807" w14:textId="30DD67F9" w:rsidR="00E81FCF" w:rsidRPr="008627FF" w:rsidRDefault="00E81FCF" w:rsidP="008627FF">
      <w:pPr>
        <w:spacing w:afterLines="0" w:after="0"/>
        <w:rPr>
          <w:rFonts w:asciiTheme="minorHAnsi" w:hAnsiTheme="minorHAnsi"/>
          <w:sz w:val="24"/>
        </w:rPr>
      </w:pPr>
      <w:r w:rsidRPr="008627FF">
        <w:rPr>
          <w:rFonts w:asciiTheme="minorHAnsi" w:hAnsiTheme="minorHAnsi"/>
          <w:sz w:val="24"/>
        </w:rPr>
        <w:t>Zamawiający zastrzega, że w przypadku Wykonawcy nieprowadzącego działalności gospodarczej od wskazanej powyżej kwoty wynagrodzenia, potrąci kwotę stanowiącą wszelkie świadczenia, które powstaną po stronie Zamawiającego, w szczególności ewentualną zaliczkę na należny podatek dochodowy, narzuty powstałe po stronie Zamawiającego i</w:t>
      </w:r>
      <w:r w:rsidRPr="00840022">
        <w:rPr>
          <w:rFonts w:asciiTheme="minorHAnsi" w:hAnsiTheme="minorHAnsi" w:cstheme="minorHAnsi"/>
          <w:sz w:val="24"/>
        </w:rPr>
        <w:t xml:space="preserve"> </w:t>
      </w:r>
      <w:r w:rsidRPr="008627FF">
        <w:rPr>
          <w:rFonts w:asciiTheme="minorHAnsi" w:hAnsiTheme="minorHAnsi"/>
          <w:sz w:val="24"/>
        </w:rPr>
        <w:t>Wykonawcy.</w:t>
      </w:r>
    </w:p>
    <w:p w14:paraId="75E261D5" w14:textId="77777777" w:rsidR="00E81FCF" w:rsidRPr="008627FF" w:rsidRDefault="00E81FCF" w:rsidP="008627FF">
      <w:pPr>
        <w:spacing w:afterLines="0" w:after="0"/>
        <w:rPr>
          <w:rFonts w:asciiTheme="minorHAnsi" w:hAnsiTheme="minorHAnsi"/>
          <w:sz w:val="24"/>
        </w:rPr>
      </w:pPr>
      <w:r w:rsidRPr="008627FF">
        <w:rPr>
          <w:rFonts w:asciiTheme="minorHAnsi" w:hAnsiTheme="minorHAnsi"/>
          <w:sz w:val="24"/>
        </w:rPr>
        <w:t xml:space="preserve">W przypadku Wykonawcy niebędącego płatnikiem podatku od towarów i usług VAT kwota netto powinna równać się kwocie brutto. </w:t>
      </w:r>
    </w:p>
    <w:p w14:paraId="08D0188D" w14:textId="77777777" w:rsidR="00E81FCF" w:rsidRPr="008627FF" w:rsidRDefault="00E81FCF" w:rsidP="008627FF">
      <w:pPr>
        <w:spacing w:afterLines="0" w:after="0"/>
        <w:rPr>
          <w:rFonts w:asciiTheme="minorHAnsi" w:hAnsiTheme="minorHAnsi"/>
          <w:sz w:val="24"/>
        </w:rPr>
      </w:pPr>
    </w:p>
    <w:p w14:paraId="324A898D" w14:textId="77777777" w:rsidR="00E81FCF" w:rsidRPr="000E20A3" w:rsidRDefault="00E81FCF" w:rsidP="008627FF">
      <w:pPr>
        <w:spacing w:afterLines="0" w:after="0"/>
        <w:rPr>
          <w:rFonts w:asciiTheme="minorHAnsi" w:hAnsiTheme="minorHAnsi"/>
          <w:b/>
          <w:sz w:val="24"/>
          <w:u w:val="single"/>
        </w:rPr>
      </w:pPr>
      <w:r w:rsidRPr="000E20A3">
        <w:rPr>
          <w:rFonts w:asciiTheme="minorHAnsi" w:hAnsiTheme="minorHAnsi"/>
          <w:b/>
          <w:sz w:val="24"/>
          <w:u w:val="single"/>
        </w:rPr>
        <w:lastRenderedPageBreak/>
        <w:t xml:space="preserve">Oświadczam że: </w:t>
      </w:r>
    </w:p>
    <w:p w14:paraId="708BC621" w14:textId="7ADB6D44" w:rsidR="00E81FCF" w:rsidRPr="008627FF" w:rsidRDefault="00E81FCF" w:rsidP="008627FF">
      <w:pPr>
        <w:pStyle w:val="Akapitzlist"/>
        <w:numPr>
          <w:ilvl w:val="0"/>
          <w:numId w:val="19"/>
        </w:numPr>
        <w:rPr>
          <w:rFonts w:asciiTheme="minorHAnsi" w:hAnsiTheme="minorHAnsi"/>
        </w:rPr>
      </w:pPr>
      <w:r w:rsidRPr="008627FF">
        <w:rPr>
          <w:rFonts w:asciiTheme="minorHAnsi" w:hAnsiTheme="minorHAnsi"/>
        </w:rPr>
        <w:t xml:space="preserve">Zapoznałem/łam się z treścią </w:t>
      </w:r>
      <w:r w:rsidRPr="00840022">
        <w:rPr>
          <w:rFonts w:asciiTheme="minorHAnsi" w:hAnsiTheme="minorHAnsi" w:cstheme="minorHAnsi"/>
        </w:rPr>
        <w:t>Zapytania</w:t>
      </w:r>
      <w:r w:rsidRPr="008627FF">
        <w:rPr>
          <w:rFonts w:asciiTheme="minorHAnsi" w:hAnsiTheme="minorHAnsi"/>
        </w:rPr>
        <w:t xml:space="preserve"> </w:t>
      </w:r>
      <w:r w:rsidR="002C3199">
        <w:rPr>
          <w:rFonts w:asciiTheme="minorHAnsi" w:hAnsiTheme="minorHAnsi"/>
        </w:rPr>
        <w:t xml:space="preserve">ofertowego </w:t>
      </w:r>
      <w:r w:rsidRPr="008627FF">
        <w:rPr>
          <w:rFonts w:asciiTheme="minorHAnsi" w:hAnsiTheme="minorHAnsi"/>
        </w:rPr>
        <w:t>oraz przyjmuję bez zastrzeżeń wymagania w nim zawarte.</w:t>
      </w:r>
    </w:p>
    <w:p w14:paraId="3D3CCD02" w14:textId="245FCEB3" w:rsidR="00E81FCF" w:rsidRPr="00840022" w:rsidRDefault="00E81FCF" w:rsidP="008627FF">
      <w:pPr>
        <w:pStyle w:val="Akapitzlist"/>
        <w:numPr>
          <w:ilvl w:val="0"/>
          <w:numId w:val="19"/>
        </w:numPr>
        <w:rPr>
          <w:rFonts w:asciiTheme="minorHAnsi" w:hAnsiTheme="minorHAnsi" w:cstheme="minorHAnsi"/>
        </w:rPr>
      </w:pPr>
      <w:r w:rsidRPr="00840022">
        <w:rPr>
          <w:rFonts w:asciiTheme="minorHAnsi" w:hAnsiTheme="minorHAnsi" w:cstheme="minorHAnsi"/>
        </w:rPr>
        <w:t>Wartość oferty uwzględnia wszystkie koszty związane z wykonaniem zamówienia, w tym koszty związane z jego dostarczeniem i przeniesieniem majątkowych praw autorskich, jak również prawa do uzyskania patentu na wynalazki, prawa ochronne na wzory użytkowe i prawa z rejestracji wzorów przemysłowych, prawa majątkowe do projektów budowy uzyskania patentu na wynalazki, prawa ochronne na wzory użytkowe i prawa z rejestracji wzorów przemysłowych, prawa majątkowe do projektów budowy prototypów oraz systemu opomiarowania i gromadzenia danych.</w:t>
      </w:r>
    </w:p>
    <w:p w14:paraId="6091AAA7" w14:textId="679E6242" w:rsidR="00E81FCF" w:rsidRPr="008627FF" w:rsidRDefault="00E81FCF" w:rsidP="008627FF">
      <w:pPr>
        <w:pStyle w:val="Akapitzlist"/>
        <w:numPr>
          <w:ilvl w:val="0"/>
          <w:numId w:val="19"/>
        </w:numPr>
        <w:rPr>
          <w:rFonts w:asciiTheme="minorHAnsi" w:hAnsiTheme="minorHAnsi"/>
        </w:rPr>
      </w:pPr>
      <w:r w:rsidRPr="008627FF">
        <w:rPr>
          <w:rFonts w:asciiTheme="minorHAnsi" w:hAnsiTheme="minorHAnsi"/>
        </w:rPr>
        <w:t>Zapoznałem/łam się z wzorem Umowy oraz opisem przedmiotu zamówienia wraz z</w:t>
      </w:r>
      <w:r w:rsidRPr="00840022">
        <w:rPr>
          <w:rFonts w:asciiTheme="minorHAnsi" w:hAnsiTheme="minorHAnsi" w:cstheme="minorHAnsi"/>
        </w:rPr>
        <w:t xml:space="preserve"> </w:t>
      </w:r>
      <w:r w:rsidRPr="008627FF">
        <w:rPr>
          <w:rFonts w:asciiTheme="minorHAnsi" w:hAnsiTheme="minorHAnsi"/>
        </w:rPr>
        <w:t>załącznikami i</w:t>
      </w:r>
      <w:r w:rsidRPr="00840022">
        <w:rPr>
          <w:rFonts w:asciiTheme="minorHAnsi" w:hAnsiTheme="minorHAnsi" w:cstheme="minorHAnsi"/>
        </w:rPr>
        <w:t xml:space="preserve"> </w:t>
      </w:r>
      <w:r w:rsidRPr="008627FF">
        <w:rPr>
          <w:rFonts w:asciiTheme="minorHAnsi" w:hAnsiTheme="minorHAnsi"/>
        </w:rPr>
        <w:t>uznaję</w:t>
      </w:r>
      <w:r w:rsidRPr="00840022">
        <w:rPr>
          <w:rFonts w:asciiTheme="minorHAnsi" w:hAnsiTheme="minorHAnsi" w:cstheme="minorHAnsi"/>
        </w:rPr>
        <w:t xml:space="preserve"> </w:t>
      </w:r>
      <w:r w:rsidRPr="008627FF">
        <w:rPr>
          <w:rFonts w:asciiTheme="minorHAnsi" w:hAnsiTheme="minorHAnsi"/>
        </w:rPr>
        <w:t>się za związanego/</w:t>
      </w:r>
      <w:proofErr w:type="spellStart"/>
      <w:r w:rsidRPr="008627FF">
        <w:rPr>
          <w:rFonts w:asciiTheme="minorHAnsi" w:hAnsiTheme="minorHAnsi"/>
        </w:rPr>
        <w:t>ną</w:t>
      </w:r>
      <w:proofErr w:type="spellEnd"/>
      <w:r w:rsidRPr="008627FF">
        <w:rPr>
          <w:rFonts w:asciiTheme="minorHAnsi" w:hAnsiTheme="minorHAnsi"/>
        </w:rPr>
        <w:t xml:space="preserve"> określonymi w niej wymaganiami i</w:t>
      </w:r>
      <w:r w:rsidRPr="00840022">
        <w:rPr>
          <w:rFonts w:asciiTheme="minorHAnsi" w:hAnsiTheme="minorHAnsi" w:cstheme="minorHAnsi"/>
        </w:rPr>
        <w:t xml:space="preserve"> </w:t>
      </w:r>
      <w:r w:rsidRPr="008627FF">
        <w:rPr>
          <w:rFonts w:asciiTheme="minorHAnsi" w:hAnsiTheme="minorHAnsi"/>
        </w:rPr>
        <w:t xml:space="preserve">zasadami postępowania. </w:t>
      </w:r>
    </w:p>
    <w:p w14:paraId="322E41C3" w14:textId="77777777" w:rsidR="00840022" w:rsidRPr="008627FF" w:rsidRDefault="00E81FCF" w:rsidP="008627FF">
      <w:pPr>
        <w:pStyle w:val="Akapitzlist"/>
        <w:numPr>
          <w:ilvl w:val="0"/>
          <w:numId w:val="19"/>
        </w:numPr>
        <w:rPr>
          <w:rFonts w:asciiTheme="minorHAnsi" w:hAnsiTheme="minorHAnsi"/>
        </w:rPr>
      </w:pPr>
      <w:r w:rsidRPr="008627FF">
        <w:rPr>
          <w:rFonts w:asciiTheme="minorHAnsi" w:hAnsiTheme="minorHAnsi"/>
        </w:rPr>
        <w:t>Spełniam warunki bezstronności i niezależności oraz braku powiązań kapitałowych lub osobowych w stosunku do Zamawiającego i nie podlegam wykluczeniu z postępowania na podstawie pkt V Zapytania oraz spełniam warunki udziału w niniejszym postępowaniu, w szczególności:</w:t>
      </w:r>
    </w:p>
    <w:p w14:paraId="39B8F3A5" w14:textId="77777777" w:rsidR="00840022" w:rsidRPr="008627FF" w:rsidRDefault="00E81FCF" w:rsidP="008627FF">
      <w:pPr>
        <w:pStyle w:val="Akapitzlist"/>
        <w:numPr>
          <w:ilvl w:val="1"/>
          <w:numId w:val="19"/>
        </w:numPr>
        <w:ind w:left="709" w:hanging="283"/>
        <w:rPr>
          <w:rFonts w:asciiTheme="minorHAnsi" w:hAnsiTheme="minorHAnsi"/>
        </w:rPr>
      </w:pPr>
      <w:r w:rsidRPr="008627FF">
        <w:rPr>
          <w:rFonts w:asciiTheme="minorHAnsi" w:hAnsiTheme="minorHAnsi"/>
        </w:rPr>
        <w:t>Oświadczam,</w:t>
      </w:r>
      <w:r w:rsidRPr="00840022">
        <w:rPr>
          <w:rFonts w:asciiTheme="minorHAnsi" w:hAnsiTheme="minorHAnsi" w:cstheme="minorHAnsi"/>
        </w:rPr>
        <w:t xml:space="preserve"> że</w:t>
      </w:r>
      <w:r w:rsidRPr="008627FF">
        <w:rPr>
          <w:rFonts w:asciiTheme="minorHAnsi" w:hAnsiTheme="minorHAnsi"/>
        </w:rPr>
        <w:t xml:space="preserve"> brak jest powiązań kapitałowych lub osobowych w stosunku do Zamawiającego, przez które rozumie się wzajemne powiązania między Zamawiający lub osobami upoważnionymi do zaciągania zobowiązań w imieniu Zamawiającego lub osobami wykonującymi w imieniu Zamawiającego czynności związane z przeprowadzeniem procedury wyboru Wykonawcy a Wykonawcą, polegające</w:t>
      </w:r>
      <w:r w:rsidRPr="008627FF">
        <w:rPr>
          <w:rFonts w:asciiTheme="minorHAnsi" w:hAnsiTheme="minorHAnsi"/>
        </w:rPr>
        <w:tab/>
        <w:t>w szczególności na:</w:t>
      </w:r>
    </w:p>
    <w:p w14:paraId="3B21648B" w14:textId="77777777" w:rsidR="00840022" w:rsidRPr="008627FF" w:rsidRDefault="00E81FCF" w:rsidP="008627FF">
      <w:pPr>
        <w:pStyle w:val="Akapitzlist"/>
        <w:numPr>
          <w:ilvl w:val="2"/>
          <w:numId w:val="19"/>
        </w:numPr>
        <w:ind w:left="1134"/>
        <w:rPr>
          <w:rFonts w:asciiTheme="minorHAnsi" w:hAnsiTheme="minorHAnsi"/>
        </w:rPr>
      </w:pPr>
      <w:r w:rsidRPr="008627FF">
        <w:rPr>
          <w:rFonts w:asciiTheme="minorHAnsi" w:hAnsiTheme="minorHAnsi"/>
        </w:rPr>
        <w:t>uczestniczeniu w spółce jako wspólnik spółki cywilnej lub spółki osobowej,</w:t>
      </w:r>
    </w:p>
    <w:p w14:paraId="0A722654" w14:textId="77777777" w:rsidR="00840022" w:rsidRPr="008627FF" w:rsidRDefault="00E81FCF" w:rsidP="008627FF">
      <w:pPr>
        <w:pStyle w:val="Akapitzlist"/>
        <w:numPr>
          <w:ilvl w:val="2"/>
          <w:numId w:val="19"/>
        </w:numPr>
        <w:ind w:left="1134"/>
        <w:rPr>
          <w:rFonts w:asciiTheme="minorHAnsi" w:hAnsiTheme="minorHAnsi"/>
        </w:rPr>
      </w:pPr>
      <w:r w:rsidRPr="008627FF">
        <w:rPr>
          <w:rFonts w:asciiTheme="minorHAnsi" w:hAnsiTheme="minorHAnsi"/>
        </w:rPr>
        <w:t>posiadaniu co najmniej 10% udziałów lub akcji,</w:t>
      </w:r>
    </w:p>
    <w:p w14:paraId="5B8A549D" w14:textId="77777777" w:rsidR="00840022" w:rsidRPr="008627FF" w:rsidRDefault="00E81FCF" w:rsidP="008627FF">
      <w:pPr>
        <w:pStyle w:val="Akapitzlist"/>
        <w:numPr>
          <w:ilvl w:val="2"/>
          <w:numId w:val="19"/>
        </w:numPr>
        <w:ind w:left="1134"/>
        <w:rPr>
          <w:rFonts w:asciiTheme="minorHAnsi" w:hAnsiTheme="minorHAnsi"/>
        </w:rPr>
      </w:pPr>
      <w:r w:rsidRPr="008627FF">
        <w:rPr>
          <w:rFonts w:asciiTheme="minorHAnsi" w:hAnsiTheme="minorHAnsi"/>
        </w:rPr>
        <w:t>pełnieniu funkcji członka organu nadzorczego lub zarządzającego, prokurenta, pełnomocnika,</w:t>
      </w:r>
    </w:p>
    <w:p w14:paraId="3AC5B701" w14:textId="77777777" w:rsidR="00840022" w:rsidRPr="008627FF" w:rsidRDefault="00E81FCF" w:rsidP="008627FF">
      <w:pPr>
        <w:pStyle w:val="Akapitzlist"/>
        <w:numPr>
          <w:ilvl w:val="2"/>
          <w:numId w:val="19"/>
        </w:numPr>
        <w:ind w:left="1134"/>
        <w:rPr>
          <w:rFonts w:asciiTheme="minorHAnsi" w:hAnsiTheme="minorHAnsi"/>
        </w:rPr>
      </w:pPr>
      <w:r w:rsidRPr="008627FF">
        <w:rPr>
          <w:rFonts w:asciiTheme="minorHAnsi" w:hAnsiTheme="minorHAnsi"/>
        </w:rPr>
        <w:t>pozostawaniu w związku małżeńskim, w stosunku pokrewieństwa lub powinowactwa w linii prostej, pokrewieństwa drugiego stopnia lub powinowactwa drugiego stopnia w linii bocznej lub w stosunku przysposobienia, opieki lub kurateli.</w:t>
      </w:r>
    </w:p>
    <w:p w14:paraId="0488C6D1" w14:textId="7AC24AE6" w:rsidR="00840022" w:rsidRPr="008627FF" w:rsidRDefault="00840022" w:rsidP="008627FF">
      <w:pPr>
        <w:pStyle w:val="Akapitzlist"/>
        <w:numPr>
          <w:ilvl w:val="1"/>
          <w:numId w:val="19"/>
        </w:numPr>
        <w:ind w:left="709" w:hanging="283"/>
        <w:rPr>
          <w:rFonts w:asciiTheme="minorHAnsi" w:hAnsiTheme="minorHAnsi"/>
        </w:rPr>
      </w:pPr>
      <w:r>
        <w:rPr>
          <w:rFonts w:asciiTheme="minorHAnsi" w:hAnsiTheme="minorHAnsi" w:cstheme="minorHAnsi"/>
        </w:rPr>
        <w:t>Oś</w:t>
      </w:r>
      <w:r w:rsidR="00E81FCF" w:rsidRPr="00840022">
        <w:rPr>
          <w:rFonts w:asciiTheme="minorHAnsi" w:hAnsiTheme="minorHAnsi" w:cstheme="minorHAnsi"/>
        </w:rPr>
        <w:t>wiadczam</w:t>
      </w:r>
      <w:r w:rsidR="00E81FCF" w:rsidRPr="008627FF">
        <w:rPr>
          <w:rFonts w:asciiTheme="minorHAnsi" w:hAnsiTheme="minorHAnsi"/>
        </w:rPr>
        <w:t>, iż nie podlegam wykluczeniu na podstawie art. 7 ust. 1 ustawy z dnia 13 kwietnia 2022 r. o szczególnych rozwiązaniach w zakresie przeciwdziałania wspieraniu agresji na Ukrainę oraz służących ochronie bezpieczeństwa narodowego (Dz. U. 2022 poz. 835), tj.:</w:t>
      </w:r>
    </w:p>
    <w:p w14:paraId="1F5E16C9" w14:textId="77777777" w:rsidR="00840022" w:rsidRPr="008627FF" w:rsidRDefault="00E81FCF" w:rsidP="008627FF">
      <w:pPr>
        <w:pStyle w:val="Akapitzlist"/>
        <w:numPr>
          <w:ilvl w:val="2"/>
          <w:numId w:val="19"/>
        </w:numPr>
        <w:ind w:left="1134"/>
        <w:rPr>
          <w:rFonts w:asciiTheme="minorHAnsi" w:hAnsiTheme="minorHAnsi"/>
        </w:rPr>
      </w:pPr>
      <w:r w:rsidRPr="008627FF">
        <w:rPr>
          <w:rFonts w:asciiTheme="minorHAnsi" w:hAnsiTheme="minorHAnsi"/>
        </w:rPr>
        <w:t>nie jestem wykonawcą wymienionym w wykazach określonych w rozporządzeniu 765/2006 i rozporządzeniu 269/2014 ani wpisanym na listę na podstawie decyzji w sprawie wpisu na listę rozstrzygającej o zastosowaniu środka, o którym mowa w art. 1 pkt 3 cyt. ustawy;</w:t>
      </w:r>
    </w:p>
    <w:p w14:paraId="7EC3EC88" w14:textId="77777777" w:rsidR="00840022" w:rsidRPr="008627FF" w:rsidRDefault="00E81FCF" w:rsidP="008627FF">
      <w:pPr>
        <w:pStyle w:val="Akapitzlist"/>
        <w:numPr>
          <w:ilvl w:val="2"/>
          <w:numId w:val="19"/>
        </w:numPr>
        <w:ind w:left="1134"/>
        <w:rPr>
          <w:rFonts w:asciiTheme="minorHAnsi" w:hAnsiTheme="minorHAnsi"/>
        </w:rPr>
      </w:pPr>
      <w:r w:rsidRPr="008627FF">
        <w:rPr>
          <w:rFonts w:asciiTheme="minorHAnsi" w:hAnsiTheme="minorHAnsi"/>
        </w:rPr>
        <w:t xml:space="preserve">nie jestem wykonawcą, którego beneficjentem rzeczywistym w rozumieniu ustawy z dnia 1 marca 2018 r. o przeciwdziałaniu praniu pieniędzy oraz finansowaniu terroryzmu (t. j. Dz.U 2022 poz. 593 ze zm.) jest osoba wymieniona w wykazach określonych w rozporządzeniu 765/2006 i rozporządzeniu 269/2014 </w:t>
      </w:r>
      <w:r w:rsidRPr="008627FF">
        <w:rPr>
          <w:rFonts w:asciiTheme="minorHAnsi" w:hAnsiTheme="minorHAnsi"/>
        </w:rPr>
        <w:lastRenderedPageBreak/>
        <w:t>ani wpisana na listę lub będąca takim beneficjentem rzeczywistym od dnia 24 lutego 2022 r., o ile została wpisana na listę na podstawie decyzji w sprawie wpisu na listę rozstrzygającej o zastosowaniu środka, o którym mowa w art. 1 pkt 3 cyt. ustawy;</w:t>
      </w:r>
    </w:p>
    <w:p w14:paraId="3123AE17" w14:textId="77777777" w:rsidR="00840022" w:rsidRPr="008627FF" w:rsidRDefault="00E81FCF" w:rsidP="008627FF">
      <w:pPr>
        <w:pStyle w:val="Akapitzlist"/>
        <w:numPr>
          <w:ilvl w:val="2"/>
          <w:numId w:val="19"/>
        </w:numPr>
        <w:ind w:left="1134"/>
        <w:rPr>
          <w:rFonts w:asciiTheme="minorHAnsi" w:hAnsiTheme="minorHAnsi"/>
        </w:rPr>
      </w:pPr>
      <w:r w:rsidRPr="008627FF">
        <w:rPr>
          <w:rFonts w:asciiTheme="minorHAnsi" w:hAnsiTheme="minorHAnsi"/>
        </w:rPr>
        <w:t>nie jestem wykonawcą, którego jednostką dominującą w rozumieniu art. 3 ust. 1 pkt 37 ustawy z dnia 29 września 1994 r. o rachunkowości (t. j. Dz.U. 2021 poz. 217 ze zm.), jest podmiot wymieniony w wykazach określonych w rozporządzeniu 765/2006 i rozporządzeniu 269/2014 albo wpisany na listę lub będący taką jednostką dominującą od dnia 24 lutego 2022 r., o ile został wpisany na listę na podstawie decyzji w sprawie wpisu na listę rozstrzygającej o zastosowaniu środka, o którym mowa w art. 1 pkt 3 cyt. ustawy.</w:t>
      </w:r>
    </w:p>
    <w:p w14:paraId="751F184A" w14:textId="04620C68" w:rsidR="00354561" w:rsidRPr="006E3020" w:rsidRDefault="00354561" w:rsidP="006E3020">
      <w:pPr>
        <w:pStyle w:val="Akapitzlist"/>
        <w:numPr>
          <w:ilvl w:val="0"/>
          <w:numId w:val="19"/>
        </w:numPr>
        <w:spacing w:after="120"/>
        <w:rPr>
          <w:rFonts w:asciiTheme="minorHAnsi" w:hAnsiTheme="minorHAnsi" w:cstheme="minorHAnsi"/>
          <w:b/>
          <w:bCs/>
        </w:rPr>
      </w:pPr>
      <w:r w:rsidRPr="006E3020">
        <w:rPr>
          <w:rFonts w:asciiTheme="minorHAnsi" w:hAnsiTheme="minorHAnsi" w:cstheme="minorHAnsi"/>
        </w:rPr>
        <w:t xml:space="preserve">Posiadam zdolność techniczną lub zawodową, w tym posiadam niezbędną wiedzę i doświadczenie, tzn.: </w:t>
      </w:r>
      <w:r w:rsidR="006E3020" w:rsidRPr="006E3020">
        <w:rPr>
          <w:rFonts w:asciiTheme="minorHAnsi" w:hAnsiTheme="minorHAnsi" w:cstheme="minorHAnsi"/>
          <w:b/>
          <w:bCs/>
        </w:rPr>
        <w:t>posiada</w:t>
      </w:r>
      <w:r w:rsidR="00456418">
        <w:rPr>
          <w:rFonts w:asciiTheme="minorHAnsi" w:hAnsiTheme="minorHAnsi" w:cstheme="minorHAnsi"/>
          <w:b/>
          <w:bCs/>
        </w:rPr>
        <w:t>m</w:t>
      </w:r>
      <w:r w:rsidR="006E3020" w:rsidRPr="006E3020">
        <w:rPr>
          <w:rFonts w:asciiTheme="minorHAnsi" w:hAnsiTheme="minorHAnsi" w:cstheme="minorHAnsi"/>
          <w:b/>
          <w:bCs/>
        </w:rPr>
        <w:t xml:space="preserve"> dostęp do aparatury umożliwiającej przeprowadzenie zleconych syntez chemicznych wg. zlecenia oraz przeprowadzenie analiz potwierdzających tożsamość otrzymanych związków typu spektroskop NMR o częstotliwości rezonansowej protonu mnie niższej niż 500 MHz oraz wysokorozdzielczy spektrometr masowy z jonizacją typu </w:t>
      </w:r>
      <w:proofErr w:type="spellStart"/>
      <w:r w:rsidR="006E3020" w:rsidRPr="006E3020">
        <w:rPr>
          <w:rFonts w:asciiTheme="minorHAnsi" w:hAnsiTheme="minorHAnsi" w:cstheme="minorHAnsi"/>
          <w:b/>
          <w:bCs/>
        </w:rPr>
        <w:t>electrospray</w:t>
      </w:r>
      <w:proofErr w:type="spellEnd"/>
      <w:r w:rsidR="00661AE4" w:rsidRPr="006E3020">
        <w:rPr>
          <w:rFonts w:asciiTheme="minorHAnsi" w:hAnsiTheme="minorHAnsi" w:cstheme="minorHAnsi"/>
        </w:rPr>
        <w:t xml:space="preserve"> </w:t>
      </w:r>
    </w:p>
    <w:p w14:paraId="5B5B42BF" w14:textId="3EA5294D" w:rsidR="00840022" w:rsidRDefault="00E81FCF" w:rsidP="008627FF">
      <w:pPr>
        <w:pStyle w:val="Akapitzlist"/>
        <w:numPr>
          <w:ilvl w:val="0"/>
          <w:numId w:val="19"/>
        </w:numPr>
        <w:rPr>
          <w:rFonts w:asciiTheme="minorHAnsi" w:hAnsiTheme="minorHAnsi" w:cstheme="minorHAnsi"/>
        </w:rPr>
      </w:pPr>
      <w:r w:rsidRPr="00840022">
        <w:rPr>
          <w:rFonts w:asciiTheme="minorHAnsi" w:hAnsiTheme="minorHAnsi" w:cstheme="minorHAnsi"/>
        </w:rPr>
        <w:t>W przypadku przyznania zamówienia - zobowiązuję się do zawarcia Umowy w miejscu i terminie wyznaczonym przez Zamawiającego.</w:t>
      </w:r>
    </w:p>
    <w:p w14:paraId="3C8F4006" w14:textId="75A5B7ED" w:rsidR="00840022" w:rsidRDefault="00E81FCF" w:rsidP="008627FF">
      <w:pPr>
        <w:pStyle w:val="Akapitzlist"/>
        <w:numPr>
          <w:ilvl w:val="0"/>
          <w:numId w:val="19"/>
        </w:numPr>
        <w:rPr>
          <w:rFonts w:asciiTheme="minorHAnsi" w:hAnsiTheme="minorHAnsi" w:cstheme="minorHAnsi"/>
        </w:rPr>
      </w:pPr>
      <w:r w:rsidRPr="00840022">
        <w:rPr>
          <w:rFonts w:asciiTheme="minorHAnsi" w:hAnsiTheme="minorHAnsi" w:cstheme="minorHAnsi"/>
        </w:rPr>
        <w:t xml:space="preserve">Uważam się za związanego niniejszą ofertą na czas wskazany w </w:t>
      </w:r>
      <w:r w:rsidR="002C3199">
        <w:rPr>
          <w:rFonts w:asciiTheme="minorHAnsi" w:hAnsiTheme="minorHAnsi" w:cstheme="minorHAnsi"/>
        </w:rPr>
        <w:t>Zapytaniu ofertowym</w:t>
      </w:r>
      <w:r w:rsidRPr="00840022">
        <w:rPr>
          <w:rFonts w:asciiTheme="minorHAnsi" w:hAnsiTheme="minorHAnsi" w:cstheme="minorHAnsi"/>
        </w:rPr>
        <w:t>.</w:t>
      </w:r>
    </w:p>
    <w:p w14:paraId="49484F80" w14:textId="037BB9B0" w:rsidR="00E81FCF" w:rsidRDefault="00E81FCF" w:rsidP="008627FF">
      <w:pPr>
        <w:pStyle w:val="Akapitzlist"/>
        <w:numPr>
          <w:ilvl w:val="0"/>
          <w:numId w:val="19"/>
        </w:numPr>
        <w:rPr>
          <w:rFonts w:asciiTheme="minorHAnsi" w:hAnsiTheme="minorHAnsi" w:cstheme="minorHAnsi"/>
        </w:rPr>
      </w:pPr>
      <w:r w:rsidRPr="00840022">
        <w:rPr>
          <w:rFonts w:asciiTheme="minorHAnsi" w:hAnsiTheme="minorHAnsi" w:cstheme="minorHAnsi"/>
        </w:rPr>
        <w:t>Osobą upoważnioną do kontaktów z Zamawiającym w zakresie złożonej oferty oraz w sprawach dotyczących ewentualnej realizacji Umowy jest: ……….…………………….., e-mail: ………………………., tel.: ……………..…….. (można wypełnić fakultatywnie).</w:t>
      </w:r>
    </w:p>
    <w:p w14:paraId="7ED093ED" w14:textId="77777777" w:rsidR="00FF093C" w:rsidRPr="00FB43DA" w:rsidRDefault="00FF093C" w:rsidP="00FF093C">
      <w:pPr>
        <w:pStyle w:val="Akapitzlist"/>
        <w:numPr>
          <w:ilvl w:val="0"/>
          <w:numId w:val="19"/>
        </w:numPr>
        <w:spacing w:after="120" w:line="276" w:lineRule="auto"/>
        <w:jc w:val="both"/>
      </w:pPr>
      <w:r w:rsidRPr="00FB43DA">
        <w:t>** Pozostaję w stosunku pracy: tak/nie*** (jeśli tak, można podać nazwę i adres zakładu pracy)......................................................................................................................................</w:t>
      </w:r>
    </w:p>
    <w:p w14:paraId="22C7F079" w14:textId="77777777" w:rsidR="00FF093C" w:rsidRPr="00FB43DA" w:rsidRDefault="00FF093C" w:rsidP="00FF093C">
      <w:pPr>
        <w:pStyle w:val="Akapitzlist"/>
        <w:numPr>
          <w:ilvl w:val="0"/>
          <w:numId w:val="19"/>
        </w:numPr>
        <w:spacing w:after="120" w:line="276" w:lineRule="auto"/>
        <w:jc w:val="both"/>
      </w:pPr>
      <w:r w:rsidRPr="00FB43DA">
        <w:t xml:space="preserve">** Podstawa wymiaru składek na ubezpieczenia społeczne z tytułu stosunku pracy jest niższa/wyższa***od minimalnego wynagrodzenia. </w:t>
      </w:r>
    </w:p>
    <w:p w14:paraId="6B6111B8" w14:textId="77777777" w:rsidR="00FF093C" w:rsidRPr="00FB43DA" w:rsidRDefault="00FF093C" w:rsidP="00FF093C">
      <w:pPr>
        <w:pStyle w:val="Akapitzlist"/>
        <w:numPr>
          <w:ilvl w:val="0"/>
          <w:numId w:val="19"/>
        </w:numPr>
        <w:spacing w:after="120" w:line="276" w:lineRule="auto"/>
        <w:jc w:val="both"/>
      </w:pPr>
      <w:r w:rsidRPr="00FB43DA">
        <w:t>** Przebywam/nie przebywam*** na urlopie bezpłatnym w okresie od ........ do …….</w:t>
      </w:r>
    </w:p>
    <w:p w14:paraId="05F1AFCA" w14:textId="77777777" w:rsidR="00FF093C" w:rsidRDefault="00FF093C" w:rsidP="00FF093C">
      <w:pPr>
        <w:spacing w:after="120"/>
        <w:rPr>
          <w:i/>
        </w:rPr>
      </w:pPr>
    </w:p>
    <w:p w14:paraId="23F19A3F" w14:textId="77777777" w:rsidR="00FF093C" w:rsidRPr="00312AED" w:rsidRDefault="00FF093C" w:rsidP="00FF093C">
      <w:pPr>
        <w:spacing w:after="120"/>
        <w:rPr>
          <w:rFonts w:asciiTheme="minorHAnsi" w:hAnsiTheme="minorHAnsi" w:cstheme="minorHAnsi"/>
          <w:i/>
          <w:szCs w:val="22"/>
        </w:rPr>
      </w:pPr>
      <w:r w:rsidRPr="00312AED">
        <w:rPr>
          <w:rFonts w:asciiTheme="minorHAnsi" w:hAnsiTheme="minorHAnsi" w:cstheme="minorHAnsi"/>
          <w:i/>
          <w:szCs w:val="22"/>
        </w:rPr>
        <w:t>*nie dotyczy osoby fizycznej</w:t>
      </w:r>
    </w:p>
    <w:p w14:paraId="06B72FC4" w14:textId="77777777" w:rsidR="00FF093C" w:rsidRPr="00312AED" w:rsidRDefault="00FF093C" w:rsidP="00FF093C">
      <w:pPr>
        <w:spacing w:after="120"/>
        <w:rPr>
          <w:rFonts w:asciiTheme="minorHAnsi" w:hAnsiTheme="minorHAnsi" w:cstheme="minorHAnsi"/>
          <w:i/>
          <w:szCs w:val="22"/>
        </w:rPr>
      </w:pPr>
      <w:r w:rsidRPr="00312AED">
        <w:rPr>
          <w:rFonts w:asciiTheme="minorHAnsi" w:hAnsiTheme="minorHAnsi" w:cstheme="minorHAnsi"/>
          <w:i/>
          <w:szCs w:val="22"/>
        </w:rPr>
        <w:t>**dotyczy osób fizycznych</w:t>
      </w:r>
    </w:p>
    <w:p w14:paraId="3CB0339E" w14:textId="77777777" w:rsidR="00FF093C" w:rsidRPr="00312AED" w:rsidRDefault="00FF093C" w:rsidP="00FF093C">
      <w:pPr>
        <w:spacing w:after="120"/>
        <w:rPr>
          <w:rFonts w:asciiTheme="minorHAnsi" w:hAnsiTheme="minorHAnsi" w:cstheme="minorHAnsi"/>
          <w:i/>
          <w:szCs w:val="22"/>
        </w:rPr>
      </w:pPr>
      <w:r w:rsidRPr="00312AED">
        <w:rPr>
          <w:rFonts w:asciiTheme="minorHAnsi" w:hAnsiTheme="minorHAnsi" w:cstheme="minorHAnsi"/>
          <w:i/>
          <w:szCs w:val="22"/>
        </w:rPr>
        <w:t>*** niepotrzebne skreślić</w:t>
      </w:r>
    </w:p>
    <w:p w14:paraId="6857792D" w14:textId="77777777" w:rsidR="00FF093C" w:rsidRPr="00840022" w:rsidRDefault="00FF093C" w:rsidP="008627FF">
      <w:pPr>
        <w:pStyle w:val="Akapitzlist"/>
        <w:numPr>
          <w:ilvl w:val="0"/>
          <w:numId w:val="19"/>
        </w:numPr>
        <w:rPr>
          <w:rFonts w:asciiTheme="minorHAnsi" w:hAnsiTheme="minorHAnsi" w:cstheme="minorHAnsi"/>
        </w:rPr>
      </w:pPr>
    </w:p>
    <w:p w14:paraId="761EB6EA" w14:textId="77777777" w:rsidR="00E81FCF" w:rsidRPr="008627FF" w:rsidRDefault="00E81FCF" w:rsidP="008627FF">
      <w:pPr>
        <w:spacing w:afterLines="0" w:after="0"/>
        <w:rPr>
          <w:rFonts w:asciiTheme="minorHAnsi" w:hAnsiTheme="minorHAnsi"/>
          <w:sz w:val="24"/>
        </w:rPr>
      </w:pPr>
    </w:p>
    <w:p w14:paraId="135C31E9" w14:textId="77777777" w:rsidR="00E81FCF" w:rsidRPr="008627FF" w:rsidRDefault="00E81FCF" w:rsidP="008627FF">
      <w:pPr>
        <w:spacing w:afterLines="0" w:after="0"/>
        <w:rPr>
          <w:rFonts w:asciiTheme="minorHAnsi" w:hAnsiTheme="minorHAnsi"/>
          <w:sz w:val="24"/>
        </w:rPr>
      </w:pPr>
      <w:r w:rsidRPr="008627FF">
        <w:rPr>
          <w:rFonts w:asciiTheme="minorHAnsi" w:hAnsiTheme="minorHAnsi"/>
          <w:sz w:val="24"/>
        </w:rPr>
        <w:t>Uprzedzony/a o odpowiedzialności za złożenie nieprawdziwego oświadczenia lub zatajenie prawdy, niniejszym oświadczam, że ww. dane są zgodne z prawdą.</w:t>
      </w:r>
    </w:p>
    <w:p w14:paraId="52F377B5" w14:textId="77777777" w:rsidR="00E81FCF" w:rsidRPr="008627FF" w:rsidRDefault="00E81FCF" w:rsidP="008627FF">
      <w:pPr>
        <w:spacing w:afterLines="0" w:after="0"/>
        <w:rPr>
          <w:rFonts w:asciiTheme="minorHAnsi" w:hAnsiTheme="minorHAnsi"/>
          <w:sz w:val="24"/>
        </w:rPr>
      </w:pPr>
    </w:p>
    <w:p w14:paraId="61444035" w14:textId="77777777" w:rsidR="00E81FCF" w:rsidRDefault="00E81FCF" w:rsidP="008627FF">
      <w:pPr>
        <w:spacing w:afterLines="0" w:after="0"/>
        <w:rPr>
          <w:rFonts w:asciiTheme="minorHAnsi" w:hAnsiTheme="minorHAnsi"/>
          <w:sz w:val="24"/>
        </w:rPr>
      </w:pPr>
      <w:r w:rsidRPr="008627FF">
        <w:rPr>
          <w:rFonts w:asciiTheme="minorHAnsi" w:hAnsiTheme="minorHAnsi"/>
          <w:sz w:val="24"/>
        </w:rPr>
        <w:t xml:space="preserve">Wyrażam zgodę na przetwarzanie moich danych osobowych, w zakresie określonym w zapytaniu ofertowym, w celu przeprowadzenia zapytania ofertowego na potrzeby realizacji projektu pod nazwą „Inkubator Innowacyjności 4.0.”, zgodnie z Rozporządzeniem Parlamentu Europejskiego i Rady (UE) 2016/679 z dnia 27 kwietnia 2016 oraz zgodnie z klauzulą </w:t>
      </w:r>
      <w:r w:rsidRPr="008627FF">
        <w:rPr>
          <w:rFonts w:asciiTheme="minorHAnsi" w:hAnsiTheme="minorHAnsi"/>
          <w:sz w:val="24"/>
        </w:rPr>
        <w:lastRenderedPageBreak/>
        <w:t>informacyjną dołączoną do mojej zgody (dotyczy Wykonawcy będącego osobą fizyczną, nieprowadzącą działalności gospodarczej lub będącego osobą fizyczną prowadzącą działalność gospodarczą i wykonującą zamówienie osobiście).</w:t>
      </w:r>
    </w:p>
    <w:p w14:paraId="38DECF4B" w14:textId="77777777" w:rsidR="00A423A8" w:rsidRDefault="00A423A8" w:rsidP="008627FF">
      <w:pPr>
        <w:spacing w:afterLines="0" w:after="0"/>
        <w:rPr>
          <w:rFonts w:asciiTheme="minorHAnsi" w:hAnsiTheme="minorHAnsi"/>
          <w:sz w:val="24"/>
        </w:rPr>
      </w:pPr>
    </w:p>
    <w:p w14:paraId="65857175" w14:textId="77777777" w:rsidR="00A423A8" w:rsidRPr="002366F3" w:rsidRDefault="00A423A8" w:rsidP="00A423A8">
      <w:pPr>
        <w:spacing w:after="120"/>
        <w:contextualSpacing/>
        <w:jc w:val="right"/>
        <w:rPr>
          <w:rFonts w:asciiTheme="minorHAnsi" w:eastAsia="Arial Unicode MS" w:hAnsiTheme="minorHAnsi" w:cstheme="minorHAnsi"/>
        </w:rPr>
      </w:pPr>
      <w:r w:rsidRPr="002366F3">
        <w:rPr>
          <w:rFonts w:asciiTheme="minorHAnsi" w:eastAsia="Arial Unicode MS" w:hAnsiTheme="minorHAnsi" w:cstheme="minorHAnsi"/>
        </w:rPr>
        <w:t>….…………………..…………………………………..</w:t>
      </w:r>
    </w:p>
    <w:p w14:paraId="4B5E7BC8" w14:textId="77777777" w:rsidR="00A423A8" w:rsidRPr="002366F3" w:rsidRDefault="00A423A8" w:rsidP="00A423A8">
      <w:pPr>
        <w:spacing w:after="120"/>
        <w:jc w:val="right"/>
        <w:rPr>
          <w:rFonts w:asciiTheme="minorHAnsi" w:eastAsia="Arial Unicode MS" w:hAnsiTheme="minorHAnsi" w:cstheme="minorHAnsi"/>
        </w:rPr>
      </w:pPr>
      <w:r w:rsidRPr="002366F3">
        <w:rPr>
          <w:rFonts w:asciiTheme="minorHAnsi" w:eastAsia="Arial Unicode MS" w:hAnsiTheme="minorHAnsi" w:cstheme="minorHAnsi"/>
        </w:rPr>
        <w:t>Miejsce, data i pieczęć oraz podpis osoby uprawnionej do</w:t>
      </w:r>
    </w:p>
    <w:p w14:paraId="02BF7F2D" w14:textId="77777777" w:rsidR="00A423A8" w:rsidRPr="002366F3" w:rsidRDefault="00A423A8" w:rsidP="00A423A8">
      <w:pPr>
        <w:pStyle w:val="Tekstpodstawowy"/>
        <w:ind w:left="540"/>
        <w:jc w:val="right"/>
        <w:rPr>
          <w:rFonts w:asciiTheme="minorHAnsi" w:hAnsiTheme="minorHAnsi" w:cstheme="minorHAnsi"/>
          <w:b/>
          <w:szCs w:val="22"/>
        </w:rPr>
        <w:sectPr w:rsidR="00A423A8" w:rsidRPr="002366F3" w:rsidSect="003F4A2E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footnotePr>
            <w:pos w:val="beneathText"/>
          </w:footnotePr>
          <w:type w:val="continuous"/>
          <w:pgSz w:w="11905" w:h="16837"/>
          <w:pgMar w:top="1418" w:right="1418" w:bottom="1418" w:left="1418" w:header="573" w:footer="369" w:gutter="0"/>
          <w:cols w:space="708"/>
          <w:docGrid w:linePitch="360"/>
        </w:sectPr>
      </w:pPr>
      <w:r w:rsidRPr="002366F3">
        <w:rPr>
          <w:rFonts w:asciiTheme="minorHAnsi" w:eastAsia="Arial Unicode MS" w:hAnsiTheme="minorHAnsi" w:cstheme="minorHAnsi"/>
          <w:szCs w:val="22"/>
        </w:rPr>
        <w:t>składania oświadczeń woli w imieniu Wykonawcy</w:t>
      </w:r>
    </w:p>
    <w:p w14:paraId="56C34570" w14:textId="77777777" w:rsidR="00A423A8" w:rsidRPr="008627FF" w:rsidRDefault="00A423A8" w:rsidP="008627FF">
      <w:pPr>
        <w:spacing w:afterLines="0" w:after="0"/>
        <w:rPr>
          <w:rFonts w:asciiTheme="minorHAnsi" w:hAnsiTheme="minorHAnsi"/>
          <w:sz w:val="24"/>
        </w:rPr>
      </w:pPr>
    </w:p>
    <w:p w14:paraId="126008D9" w14:textId="77777777" w:rsidR="00E81FCF" w:rsidRPr="008627FF" w:rsidRDefault="00E81FCF" w:rsidP="008627FF">
      <w:pPr>
        <w:spacing w:afterLines="0" w:after="0"/>
        <w:rPr>
          <w:rFonts w:asciiTheme="minorHAnsi" w:hAnsiTheme="minorHAnsi"/>
          <w:sz w:val="24"/>
        </w:rPr>
      </w:pPr>
    </w:p>
    <w:p w14:paraId="0A463470" w14:textId="39D70B99" w:rsidR="00B82948" w:rsidRPr="008627FF" w:rsidRDefault="00E81FCF" w:rsidP="008627FF">
      <w:pPr>
        <w:spacing w:afterLines="0" w:after="0"/>
        <w:rPr>
          <w:rFonts w:asciiTheme="minorHAnsi" w:hAnsiTheme="minorHAnsi"/>
          <w:sz w:val="24"/>
        </w:rPr>
      </w:pPr>
      <w:r w:rsidRPr="000E20A3">
        <w:rPr>
          <w:rFonts w:asciiTheme="minorHAnsi" w:hAnsiTheme="minorHAnsi"/>
          <w:b/>
          <w:sz w:val="24"/>
          <w:u w:val="single"/>
        </w:rPr>
        <w:t>Do</w:t>
      </w:r>
      <w:r w:rsidR="003A6C82">
        <w:rPr>
          <w:rFonts w:asciiTheme="minorHAnsi" w:hAnsiTheme="minorHAnsi"/>
          <w:b/>
          <w:sz w:val="24"/>
          <w:u w:val="single"/>
        </w:rPr>
        <w:t xml:space="preserve"> formularza</w:t>
      </w:r>
      <w:r w:rsidRPr="000E20A3">
        <w:rPr>
          <w:rFonts w:asciiTheme="minorHAnsi" w:hAnsiTheme="minorHAnsi"/>
          <w:b/>
          <w:sz w:val="24"/>
          <w:u w:val="single"/>
        </w:rPr>
        <w:t xml:space="preserve"> oferty załączam następujące dokumenty</w:t>
      </w:r>
      <w:r w:rsidRPr="008627FF">
        <w:rPr>
          <w:rFonts w:asciiTheme="minorHAnsi" w:hAnsiTheme="minorHAnsi"/>
          <w:sz w:val="24"/>
        </w:rPr>
        <w:t>:</w:t>
      </w:r>
    </w:p>
    <w:p w14:paraId="0184E91A" w14:textId="77777777" w:rsidR="00B82948" w:rsidRDefault="00E81FCF" w:rsidP="008627FF">
      <w:pPr>
        <w:pStyle w:val="Akapitzlist"/>
        <w:numPr>
          <w:ilvl w:val="0"/>
          <w:numId w:val="20"/>
        </w:numPr>
        <w:rPr>
          <w:rFonts w:asciiTheme="minorHAnsi" w:hAnsiTheme="minorHAnsi"/>
        </w:rPr>
      </w:pPr>
      <w:r w:rsidRPr="008627FF">
        <w:rPr>
          <w:rFonts w:asciiTheme="minorHAnsi" w:hAnsiTheme="minorHAnsi"/>
        </w:rPr>
        <w:t>Oświadczenie Wykonawcy w zakresie wypełnienia obowiązków informacyjnych przewidzianych w art. 13 lub art. 14 RODO – jeśli dotyczy;</w:t>
      </w:r>
    </w:p>
    <w:p w14:paraId="12570848" w14:textId="39553F79" w:rsidR="008627FF" w:rsidRPr="008627FF" w:rsidRDefault="00B82948" w:rsidP="008627FF">
      <w:pPr>
        <w:pStyle w:val="Akapitzlist"/>
        <w:numPr>
          <w:ilvl w:val="0"/>
          <w:numId w:val="20"/>
        </w:numPr>
        <w:spacing w:after="120"/>
        <w:rPr>
          <w:rFonts w:asciiTheme="minorHAnsi" w:hAnsiTheme="minorHAnsi" w:cstheme="minorHAnsi"/>
        </w:rPr>
      </w:pPr>
      <w:r w:rsidRPr="008627FF">
        <w:rPr>
          <w:rFonts w:asciiTheme="minorHAnsi" w:hAnsiTheme="minorHAnsi" w:cstheme="minorHAnsi"/>
        </w:rPr>
        <w:t xml:space="preserve">Wykaz zawierający informacje pozwalające na potwierdzenie spełnienia warunków udziału opisanych powyżej, tj. </w:t>
      </w:r>
      <w:r w:rsidR="008627FF">
        <w:rPr>
          <w:rFonts w:asciiTheme="minorHAnsi" w:hAnsiTheme="minorHAnsi" w:cstheme="minorHAnsi"/>
        </w:rPr>
        <w:t xml:space="preserve">wykaz </w:t>
      </w:r>
      <w:r w:rsidR="008627FF" w:rsidRPr="008627FF">
        <w:rPr>
          <w:rFonts w:asciiTheme="minorHAnsi" w:hAnsiTheme="minorHAnsi" w:cstheme="minorHAnsi"/>
        </w:rPr>
        <w:t xml:space="preserve"> aparatury umożliwiającej przeprowadzenie zleconych syntez chemicznych wg. zlecenia oraz przeprowadzenie analiz potwierdzających tożsamość otrzymanych związków typu spektroskop NMR o częstotliwości rezonansowej protonu mnie niższej niż 500 MHz oraz wysokorozdzielczy spektrometr masowy z jonizacją typu </w:t>
      </w:r>
      <w:proofErr w:type="spellStart"/>
      <w:r w:rsidR="008627FF" w:rsidRPr="008627FF">
        <w:rPr>
          <w:rFonts w:asciiTheme="minorHAnsi" w:hAnsiTheme="minorHAnsi" w:cstheme="minorHAnsi"/>
        </w:rPr>
        <w:t>electrospray</w:t>
      </w:r>
      <w:proofErr w:type="spellEnd"/>
      <w:r w:rsidR="008627FF" w:rsidRPr="008627FF">
        <w:rPr>
          <w:rFonts w:asciiTheme="minorHAnsi" w:hAnsiTheme="minorHAnsi" w:cstheme="minorHAnsi"/>
        </w:rPr>
        <w:t xml:space="preserve"> </w:t>
      </w:r>
      <w:r w:rsidR="008627FF">
        <w:rPr>
          <w:rFonts w:asciiTheme="minorHAnsi" w:hAnsiTheme="minorHAnsi" w:cstheme="minorHAnsi"/>
        </w:rPr>
        <w:t>do jakiej wykonawca ma dostęp</w:t>
      </w:r>
    </w:p>
    <w:p w14:paraId="5F0BDEC6" w14:textId="77777777" w:rsidR="00256D16" w:rsidRPr="00256D16" w:rsidRDefault="007472B1" w:rsidP="00256D16">
      <w:pPr>
        <w:pStyle w:val="Akapitzlist"/>
        <w:numPr>
          <w:ilvl w:val="0"/>
          <w:numId w:val="20"/>
        </w:numPr>
        <w:spacing w:after="120"/>
        <w:rPr>
          <w:rFonts w:asciiTheme="minorHAnsi" w:hAnsiTheme="minorHAnsi" w:cstheme="minorHAnsi"/>
        </w:rPr>
      </w:pPr>
      <w:r w:rsidRPr="00256D16">
        <w:rPr>
          <w:rFonts w:asciiTheme="minorHAnsi" w:hAnsiTheme="minorHAnsi" w:cstheme="minorHAnsi"/>
        </w:rPr>
        <w:t>Klauzulę informacyjną</w:t>
      </w:r>
      <w:r w:rsidR="00256D16" w:rsidRPr="00256D16">
        <w:rPr>
          <w:rFonts w:asciiTheme="minorHAnsi" w:hAnsiTheme="minorHAnsi" w:cstheme="minorHAnsi"/>
        </w:rPr>
        <w:t xml:space="preserve"> - Załącznik 2 do Zapytania ofertowego</w:t>
      </w:r>
    </w:p>
    <w:p w14:paraId="27EC332E" w14:textId="656E33B6" w:rsidR="007472B1" w:rsidRPr="007472B1" w:rsidRDefault="007472B1" w:rsidP="007472B1">
      <w:pPr>
        <w:pStyle w:val="Akapitzlist"/>
        <w:numPr>
          <w:ilvl w:val="0"/>
          <w:numId w:val="20"/>
        </w:numPr>
        <w:spacing w:after="120"/>
        <w:rPr>
          <w:rFonts w:asciiTheme="minorHAnsi" w:hAnsiTheme="minorHAnsi" w:cstheme="minorHAnsi"/>
        </w:rPr>
      </w:pPr>
    </w:p>
    <w:p w14:paraId="2D5AC85F" w14:textId="2FE57BBD" w:rsidR="00E81FCF" w:rsidRPr="008627FF" w:rsidRDefault="00E81FCF" w:rsidP="00F15ED8">
      <w:pPr>
        <w:pStyle w:val="Akapitzlist"/>
        <w:numPr>
          <w:ilvl w:val="0"/>
          <w:numId w:val="20"/>
        </w:numPr>
        <w:rPr>
          <w:rFonts w:asciiTheme="minorHAnsi" w:hAnsiTheme="minorHAnsi" w:cstheme="minorHAnsi"/>
        </w:rPr>
      </w:pPr>
      <w:r w:rsidRPr="008627FF">
        <w:rPr>
          <w:rFonts w:asciiTheme="minorHAnsi" w:hAnsiTheme="minorHAnsi" w:cstheme="minorHAnsi"/>
        </w:rPr>
        <w:t>……………………………………………………………………………………………………………….. .</w:t>
      </w:r>
    </w:p>
    <w:p w14:paraId="0EC5C2C6" w14:textId="77777777" w:rsidR="00E81FCF" w:rsidRPr="008627FF" w:rsidRDefault="00E81FCF" w:rsidP="008627FF">
      <w:pPr>
        <w:spacing w:afterLines="0" w:after="0"/>
        <w:rPr>
          <w:rFonts w:asciiTheme="minorHAnsi" w:hAnsiTheme="minorHAnsi"/>
          <w:sz w:val="24"/>
        </w:rPr>
      </w:pPr>
    </w:p>
    <w:p w14:paraId="1DFFDB17" w14:textId="77777777" w:rsidR="00E81FCF" w:rsidRPr="008627FF" w:rsidRDefault="00E81FCF" w:rsidP="008627FF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7B84BF51" w14:textId="77777777" w:rsidR="00E81FCF" w:rsidRPr="008627FF" w:rsidRDefault="00E81FCF" w:rsidP="008627FF">
      <w:pPr>
        <w:spacing w:afterLines="0" w:after="0"/>
        <w:jc w:val="right"/>
        <w:rPr>
          <w:rFonts w:asciiTheme="minorHAnsi" w:hAnsiTheme="minorHAnsi"/>
          <w:sz w:val="24"/>
        </w:rPr>
      </w:pPr>
      <w:r w:rsidRPr="008627FF">
        <w:rPr>
          <w:rFonts w:asciiTheme="minorHAnsi" w:hAnsiTheme="minorHAnsi"/>
          <w:sz w:val="24"/>
        </w:rPr>
        <w:t>….…………………..…………………………………..</w:t>
      </w:r>
    </w:p>
    <w:p w14:paraId="42B9C76F" w14:textId="70DFC0B0" w:rsidR="0095658C" w:rsidRDefault="00E81FCF" w:rsidP="008627FF">
      <w:pPr>
        <w:spacing w:afterLines="0" w:after="0"/>
        <w:jc w:val="right"/>
        <w:rPr>
          <w:rFonts w:asciiTheme="minorHAnsi" w:hAnsiTheme="minorHAnsi"/>
          <w:sz w:val="24"/>
        </w:rPr>
      </w:pPr>
      <w:r w:rsidRPr="008627FF">
        <w:rPr>
          <w:rFonts w:asciiTheme="minorHAnsi" w:hAnsiTheme="minorHAnsi"/>
          <w:sz w:val="24"/>
        </w:rPr>
        <w:t>Miejsce, data i podpis Wykonawcy</w:t>
      </w:r>
      <w:bookmarkStart w:id="0" w:name="_heading=h.gjdgxs" w:colFirst="0" w:colLast="0"/>
      <w:bookmarkEnd w:id="0"/>
    </w:p>
    <w:p w14:paraId="01FEC8C3" w14:textId="77777777" w:rsidR="00527406" w:rsidRDefault="00527406" w:rsidP="008627FF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16A126FF" w14:textId="77777777" w:rsidR="00527406" w:rsidRDefault="00527406" w:rsidP="008627FF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2608BDDE" w14:textId="77777777" w:rsidR="00527406" w:rsidRDefault="00527406" w:rsidP="008627FF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4F179A62" w14:textId="77777777" w:rsidR="00A423A8" w:rsidRDefault="00A423A8" w:rsidP="008627FF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578A8DA6" w14:textId="77777777" w:rsidR="00A423A8" w:rsidRDefault="00A423A8" w:rsidP="008627FF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7968F04B" w14:textId="77777777" w:rsidR="00A423A8" w:rsidRDefault="00A423A8" w:rsidP="008627FF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49D76907" w14:textId="77777777" w:rsidR="00A423A8" w:rsidRDefault="00A423A8" w:rsidP="008627FF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67E50E14" w14:textId="77777777" w:rsidR="00A423A8" w:rsidRDefault="00A423A8" w:rsidP="008627FF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5959FB9E" w14:textId="77777777" w:rsidR="00A423A8" w:rsidRDefault="00A423A8" w:rsidP="008627FF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6C16BAE1" w14:textId="77777777" w:rsidR="00A423A8" w:rsidRDefault="00A423A8" w:rsidP="008627FF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3F0C4BD0" w14:textId="77777777" w:rsidR="00A423A8" w:rsidRDefault="00A423A8" w:rsidP="008627FF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55C550FD" w14:textId="77777777" w:rsidR="00A423A8" w:rsidRDefault="00A423A8" w:rsidP="008627FF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0DC0DF5E" w14:textId="77777777" w:rsidR="00A423A8" w:rsidRDefault="00A423A8" w:rsidP="008627FF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3B45CA60" w14:textId="77777777" w:rsidR="00A423A8" w:rsidRDefault="00A423A8" w:rsidP="008627FF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7F71ABAC" w14:textId="77777777" w:rsidR="00A423A8" w:rsidRDefault="00A423A8" w:rsidP="008627FF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46D3EDC7" w14:textId="77777777" w:rsidR="00A423A8" w:rsidRDefault="00A423A8" w:rsidP="008627FF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4B55D4B7" w14:textId="77777777" w:rsidR="00A423A8" w:rsidRDefault="00A423A8" w:rsidP="008627FF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36CE6020" w14:textId="77777777" w:rsidR="00A423A8" w:rsidRDefault="00A423A8" w:rsidP="008627FF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264A77D4" w14:textId="77777777" w:rsidR="00A423A8" w:rsidRDefault="00A423A8" w:rsidP="008627FF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11E3CF71" w14:textId="77777777" w:rsidR="00A423A8" w:rsidRDefault="00A423A8" w:rsidP="008627FF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6B99EA34" w14:textId="77777777" w:rsidR="00A423A8" w:rsidRDefault="00A423A8" w:rsidP="008627FF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0ABACA06" w14:textId="77777777" w:rsidR="00A423A8" w:rsidRDefault="00A423A8" w:rsidP="008627FF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3AE508D8" w14:textId="77777777" w:rsidR="00A423A8" w:rsidRDefault="00A423A8" w:rsidP="008627FF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7F9116F0" w14:textId="77777777" w:rsidR="00A423A8" w:rsidRDefault="00A423A8" w:rsidP="008627FF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7C29F889" w14:textId="77777777" w:rsidR="00A423A8" w:rsidRDefault="00A423A8" w:rsidP="008627FF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25978525" w14:textId="77777777" w:rsidR="00527406" w:rsidRDefault="00527406" w:rsidP="008627FF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46FE2490" w14:textId="77777777" w:rsidR="00527406" w:rsidRDefault="00527406" w:rsidP="008627FF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28C9E6F2" w14:textId="17DDFA46" w:rsidR="00E435D8" w:rsidRPr="00E435D8" w:rsidRDefault="00E435D8" w:rsidP="00E435D8">
      <w:pPr>
        <w:spacing w:afterLines="0" w:after="0"/>
        <w:jc w:val="right"/>
        <w:rPr>
          <w:rFonts w:asciiTheme="minorHAnsi" w:hAnsiTheme="minorHAnsi"/>
          <w:sz w:val="24"/>
        </w:rPr>
      </w:pPr>
      <w:r w:rsidRPr="00E435D8">
        <w:rPr>
          <w:rFonts w:asciiTheme="minorHAnsi" w:hAnsiTheme="minorHAnsi"/>
          <w:sz w:val="24"/>
        </w:rPr>
        <w:t xml:space="preserve">Załącznik nr 1 do </w:t>
      </w:r>
      <w:r w:rsidR="003A6C82">
        <w:rPr>
          <w:rFonts w:asciiTheme="minorHAnsi" w:hAnsiTheme="minorHAnsi"/>
          <w:sz w:val="24"/>
        </w:rPr>
        <w:t xml:space="preserve">formularza </w:t>
      </w:r>
      <w:r w:rsidRPr="00E435D8">
        <w:rPr>
          <w:rFonts w:asciiTheme="minorHAnsi" w:hAnsiTheme="minorHAnsi"/>
          <w:sz w:val="24"/>
        </w:rPr>
        <w:t>oferty – jeśli dotyczy</w:t>
      </w:r>
    </w:p>
    <w:p w14:paraId="64ADA8C1" w14:textId="77777777" w:rsidR="00E435D8" w:rsidRPr="00E435D8" w:rsidRDefault="00E435D8" w:rsidP="00E435D8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752FE1F5" w14:textId="77777777" w:rsidR="00E435D8" w:rsidRPr="00E435D8" w:rsidRDefault="00E435D8" w:rsidP="00E435D8">
      <w:pPr>
        <w:spacing w:afterLines="0" w:after="0"/>
        <w:jc w:val="left"/>
        <w:rPr>
          <w:rFonts w:asciiTheme="minorHAnsi" w:hAnsiTheme="minorHAnsi"/>
          <w:sz w:val="24"/>
        </w:rPr>
      </w:pPr>
      <w:r w:rsidRPr="00E435D8">
        <w:rPr>
          <w:rFonts w:asciiTheme="minorHAnsi" w:hAnsiTheme="minorHAnsi"/>
          <w:sz w:val="24"/>
        </w:rPr>
        <w:t xml:space="preserve">(Wykonawca/Pieczęć firmowa Wykonawcy)                         </w:t>
      </w:r>
    </w:p>
    <w:p w14:paraId="48FC58C8" w14:textId="77777777" w:rsidR="00E435D8" w:rsidRPr="00E435D8" w:rsidRDefault="00E435D8" w:rsidP="00E435D8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13E6D656" w14:textId="77777777" w:rsidR="00E435D8" w:rsidRPr="00E435D8" w:rsidRDefault="00E435D8" w:rsidP="00E435D8">
      <w:pPr>
        <w:spacing w:afterLines="0" w:after="0"/>
        <w:jc w:val="right"/>
        <w:rPr>
          <w:rFonts w:asciiTheme="minorHAnsi" w:hAnsiTheme="minorHAnsi"/>
          <w:b/>
          <w:sz w:val="24"/>
        </w:rPr>
      </w:pPr>
    </w:p>
    <w:p w14:paraId="19B96761" w14:textId="77777777" w:rsidR="00E435D8" w:rsidRPr="00E435D8" w:rsidRDefault="00E435D8" w:rsidP="00E435D8">
      <w:pPr>
        <w:spacing w:afterLines="0" w:after="0"/>
        <w:jc w:val="center"/>
        <w:rPr>
          <w:rFonts w:asciiTheme="minorHAnsi" w:hAnsiTheme="minorHAnsi"/>
          <w:b/>
          <w:sz w:val="24"/>
        </w:rPr>
      </w:pPr>
      <w:r w:rsidRPr="00E435D8">
        <w:rPr>
          <w:rFonts w:asciiTheme="minorHAnsi" w:hAnsiTheme="minorHAnsi"/>
          <w:b/>
          <w:sz w:val="24"/>
        </w:rPr>
        <w:t>OŚWIADCZENIE WYKONAWCY</w:t>
      </w:r>
    </w:p>
    <w:p w14:paraId="78BFA84F" w14:textId="77777777" w:rsidR="00E435D8" w:rsidRPr="00E435D8" w:rsidRDefault="00E435D8" w:rsidP="00E435D8">
      <w:pPr>
        <w:spacing w:afterLines="0" w:after="0"/>
        <w:jc w:val="center"/>
        <w:rPr>
          <w:rFonts w:asciiTheme="minorHAnsi" w:hAnsiTheme="minorHAnsi"/>
          <w:b/>
          <w:sz w:val="24"/>
        </w:rPr>
      </w:pPr>
      <w:r w:rsidRPr="00E435D8">
        <w:rPr>
          <w:rFonts w:asciiTheme="minorHAnsi" w:hAnsiTheme="minorHAnsi"/>
          <w:b/>
          <w:sz w:val="24"/>
        </w:rPr>
        <w:t>W ZAKRESIE WYPEŁNIENIA OBOWIĄZKÓW INFORMACYJNYCH PRZEWIDZIANYCH</w:t>
      </w:r>
    </w:p>
    <w:p w14:paraId="6BA8E81E" w14:textId="77777777" w:rsidR="00E435D8" w:rsidRPr="00E435D8" w:rsidRDefault="00E435D8" w:rsidP="00E435D8">
      <w:pPr>
        <w:spacing w:afterLines="0" w:after="0"/>
        <w:jc w:val="center"/>
        <w:rPr>
          <w:rFonts w:asciiTheme="minorHAnsi" w:hAnsiTheme="minorHAnsi"/>
          <w:b/>
          <w:sz w:val="24"/>
        </w:rPr>
      </w:pPr>
      <w:r w:rsidRPr="00E435D8">
        <w:rPr>
          <w:rFonts w:asciiTheme="minorHAnsi" w:hAnsiTheme="minorHAnsi"/>
          <w:b/>
          <w:sz w:val="24"/>
        </w:rPr>
        <w:t>W ART. 13 LUB ART. 14 RODO</w:t>
      </w:r>
    </w:p>
    <w:p w14:paraId="49DDA5D5" w14:textId="77777777" w:rsidR="00E435D8" w:rsidRPr="00E435D8" w:rsidRDefault="00E435D8" w:rsidP="00E435D8">
      <w:pPr>
        <w:spacing w:afterLines="0" w:after="0"/>
        <w:jc w:val="right"/>
        <w:rPr>
          <w:rFonts w:asciiTheme="minorHAnsi" w:hAnsiTheme="minorHAnsi"/>
          <w:b/>
          <w:sz w:val="24"/>
        </w:rPr>
      </w:pPr>
    </w:p>
    <w:p w14:paraId="572FBB9D" w14:textId="77777777" w:rsidR="00E435D8" w:rsidRPr="00E435D8" w:rsidRDefault="00E435D8" w:rsidP="00E435D8">
      <w:pPr>
        <w:spacing w:afterLines="0" w:after="0"/>
        <w:jc w:val="right"/>
        <w:rPr>
          <w:rFonts w:asciiTheme="minorHAnsi" w:hAnsiTheme="minorHAnsi"/>
          <w:sz w:val="24"/>
        </w:rPr>
      </w:pPr>
      <w:r w:rsidRPr="00E435D8">
        <w:rPr>
          <w:rFonts w:asciiTheme="minorHAnsi" w:hAnsiTheme="minorHAnsi"/>
          <w:sz w:val="24"/>
        </w:rPr>
        <w:t>Niniejszym oświadczam, iż wypełniłam/em/liśmy obowiązki informacyjne przewidziane w art. 13 lub art. 14 Rozporządzenia Parlamentu Europejskiego i Rady UE 2016/679 z dnia 27 kwietnia 2016 r. w sprawie ochrony osób fizycznych w związku z przetwarzaniem danych osobowych i w sprawie swobodnego przepływu takich danych oraz uchylenia dyrektywy 95/46/WE wobec osób fizycznych, od których dane osobowe bezpośrednio lub pośrednio pozyskałam/em/liśmy w celu ubiegania się o udzielenie zamówienia publicznego w niniejszym postępowaniu.</w:t>
      </w:r>
    </w:p>
    <w:p w14:paraId="5D3D4AB4" w14:textId="77777777" w:rsidR="00E435D8" w:rsidRPr="00E435D8" w:rsidRDefault="00E435D8" w:rsidP="00E435D8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1367BEF9" w14:textId="77777777" w:rsidR="00E435D8" w:rsidRPr="00E435D8" w:rsidRDefault="00E435D8" w:rsidP="00E435D8">
      <w:pPr>
        <w:spacing w:afterLines="0" w:after="0"/>
        <w:jc w:val="right"/>
        <w:rPr>
          <w:rFonts w:asciiTheme="minorHAnsi" w:hAnsiTheme="minorHAnsi"/>
          <w:sz w:val="24"/>
        </w:rPr>
      </w:pPr>
      <w:r w:rsidRPr="00E435D8">
        <w:rPr>
          <w:rFonts w:asciiTheme="minorHAnsi" w:hAnsiTheme="minorHAnsi"/>
          <w:sz w:val="24"/>
        </w:rPr>
        <w:t>Miejscowość …............................................... dnia …....................................... r.</w:t>
      </w:r>
    </w:p>
    <w:p w14:paraId="0E16194C" w14:textId="77777777" w:rsidR="00E435D8" w:rsidRPr="00E435D8" w:rsidRDefault="00E435D8" w:rsidP="00E435D8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00D52CFD" w14:textId="77777777" w:rsidR="00E435D8" w:rsidRPr="00E435D8" w:rsidRDefault="00E435D8" w:rsidP="00E435D8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0D2B981E" w14:textId="77777777" w:rsidR="00E435D8" w:rsidRPr="00E435D8" w:rsidRDefault="00E435D8" w:rsidP="00E435D8">
      <w:pPr>
        <w:spacing w:afterLines="0" w:after="0"/>
        <w:jc w:val="right"/>
        <w:rPr>
          <w:rFonts w:asciiTheme="minorHAnsi" w:hAnsiTheme="minorHAnsi"/>
          <w:sz w:val="24"/>
        </w:rPr>
      </w:pPr>
      <w:r w:rsidRPr="00E435D8">
        <w:rPr>
          <w:rFonts w:asciiTheme="minorHAnsi" w:hAnsiTheme="minorHAnsi"/>
          <w:sz w:val="24"/>
        </w:rPr>
        <w:t>…………………………………………………………………………….</w:t>
      </w:r>
    </w:p>
    <w:p w14:paraId="5C775ED6" w14:textId="77777777" w:rsidR="00E435D8" w:rsidRPr="00E435D8" w:rsidRDefault="00E435D8" w:rsidP="00E435D8">
      <w:pPr>
        <w:spacing w:afterLines="0" w:after="0"/>
        <w:jc w:val="right"/>
        <w:rPr>
          <w:rFonts w:asciiTheme="minorHAnsi" w:hAnsiTheme="minorHAnsi"/>
          <w:sz w:val="24"/>
        </w:rPr>
      </w:pPr>
      <w:r w:rsidRPr="00E435D8">
        <w:rPr>
          <w:rFonts w:asciiTheme="minorHAnsi" w:hAnsiTheme="minorHAnsi"/>
          <w:sz w:val="24"/>
        </w:rPr>
        <w:t>(pieczęć i podpis osoby/</w:t>
      </w:r>
      <w:proofErr w:type="spellStart"/>
      <w:r w:rsidRPr="00E435D8">
        <w:rPr>
          <w:rFonts w:asciiTheme="minorHAnsi" w:hAnsiTheme="minorHAnsi"/>
          <w:sz w:val="24"/>
        </w:rPr>
        <w:t>ób</w:t>
      </w:r>
      <w:proofErr w:type="spellEnd"/>
      <w:r w:rsidRPr="00E435D8">
        <w:rPr>
          <w:rFonts w:asciiTheme="minorHAnsi" w:hAnsiTheme="minorHAnsi"/>
          <w:sz w:val="24"/>
        </w:rPr>
        <w:t xml:space="preserve"> uprawnionej/</w:t>
      </w:r>
      <w:proofErr w:type="spellStart"/>
      <w:r w:rsidRPr="00E435D8">
        <w:rPr>
          <w:rFonts w:asciiTheme="minorHAnsi" w:hAnsiTheme="minorHAnsi"/>
          <w:sz w:val="24"/>
        </w:rPr>
        <w:t>ych</w:t>
      </w:r>
      <w:proofErr w:type="spellEnd"/>
      <w:r w:rsidRPr="00E435D8">
        <w:rPr>
          <w:rFonts w:asciiTheme="minorHAnsi" w:hAnsiTheme="minorHAnsi"/>
          <w:sz w:val="24"/>
        </w:rPr>
        <w:t xml:space="preserve"> do składania oświadczeń woli w imieniu Wykonawcy) </w:t>
      </w:r>
    </w:p>
    <w:p w14:paraId="6A7E15F6" w14:textId="77777777" w:rsidR="00E435D8" w:rsidRPr="00E435D8" w:rsidRDefault="00E435D8" w:rsidP="00E435D8">
      <w:pPr>
        <w:spacing w:afterLines="0" w:after="0"/>
        <w:jc w:val="right"/>
        <w:rPr>
          <w:rFonts w:asciiTheme="minorHAnsi" w:hAnsiTheme="minorHAnsi"/>
          <w:b/>
          <w:sz w:val="24"/>
        </w:rPr>
      </w:pPr>
      <w:r w:rsidRPr="00E435D8">
        <w:rPr>
          <w:rFonts w:asciiTheme="minorHAnsi" w:hAnsiTheme="minorHAnsi"/>
          <w:b/>
          <w:sz w:val="24"/>
        </w:rPr>
        <w:t xml:space="preserve"> </w:t>
      </w:r>
    </w:p>
    <w:p w14:paraId="4C7A0A2D" w14:textId="77777777" w:rsidR="00527406" w:rsidRDefault="00527406" w:rsidP="008627FF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7668E46C" w14:textId="77777777" w:rsidR="00527406" w:rsidRDefault="00527406" w:rsidP="008627FF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4F21543C" w14:textId="77777777" w:rsidR="00527406" w:rsidRDefault="00527406" w:rsidP="008627FF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16D17D8A" w14:textId="77777777" w:rsidR="00527406" w:rsidRDefault="00527406" w:rsidP="008627FF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415A7540" w14:textId="77777777" w:rsidR="00527406" w:rsidRDefault="00527406" w:rsidP="008627FF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28E8BF1A" w14:textId="77777777" w:rsidR="00527406" w:rsidRDefault="00527406" w:rsidP="008627FF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5C7F9348" w14:textId="77777777" w:rsidR="00527406" w:rsidRDefault="00527406" w:rsidP="008627FF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75FC78A5" w14:textId="77777777" w:rsidR="00527406" w:rsidRDefault="00527406" w:rsidP="008627FF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1166FB39" w14:textId="77777777" w:rsidR="00E435D8" w:rsidRDefault="00E435D8" w:rsidP="008627FF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12A48DA8" w14:textId="77777777" w:rsidR="00E435D8" w:rsidRDefault="00E435D8" w:rsidP="008627FF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6D623460" w14:textId="77777777" w:rsidR="00E435D8" w:rsidRDefault="00E435D8" w:rsidP="008627FF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2E769297" w14:textId="77777777" w:rsidR="00E435D8" w:rsidRDefault="00E435D8" w:rsidP="008627FF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2B2F5330" w14:textId="77777777" w:rsidR="00E435D8" w:rsidRDefault="00E435D8" w:rsidP="008627FF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2C434F93" w14:textId="77777777" w:rsidR="00E435D8" w:rsidRDefault="00E435D8" w:rsidP="008627FF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07092390" w14:textId="77777777" w:rsidR="00E435D8" w:rsidRDefault="00E435D8" w:rsidP="008627FF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6DEA6B89" w14:textId="77777777" w:rsidR="00E435D8" w:rsidRDefault="00E435D8" w:rsidP="008627FF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2393EEEA" w14:textId="77777777" w:rsidR="00E435D8" w:rsidRDefault="00E435D8" w:rsidP="008627FF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4AFA5262" w14:textId="77777777" w:rsidR="00E435D8" w:rsidRDefault="00E435D8" w:rsidP="008627FF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63F679D4" w14:textId="77777777" w:rsidR="00E435D8" w:rsidRDefault="00E435D8" w:rsidP="008627FF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54D956CE" w14:textId="77777777" w:rsidR="00E435D8" w:rsidRDefault="00E435D8" w:rsidP="008627FF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368C1BBA" w14:textId="77777777" w:rsidR="00E435D8" w:rsidRDefault="00E435D8" w:rsidP="008627FF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6D39D6B8" w14:textId="77777777" w:rsidR="00E435D8" w:rsidRDefault="00E435D8" w:rsidP="008627FF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1FB3F885" w14:textId="09E4C0F4" w:rsidR="00527406" w:rsidRDefault="00E435D8" w:rsidP="008627FF">
      <w:pPr>
        <w:spacing w:afterLines="0" w:after="0"/>
        <w:jc w:val="right"/>
        <w:rPr>
          <w:rFonts w:asciiTheme="minorHAnsi" w:hAnsiTheme="minorHAnsi"/>
          <w:sz w:val="24"/>
        </w:rPr>
      </w:pPr>
      <w:r>
        <w:rPr>
          <w:rFonts w:asciiTheme="minorHAnsi" w:hAnsiTheme="minorHAnsi"/>
          <w:sz w:val="24"/>
        </w:rPr>
        <w:t xml:space="preserve">Załącznik nr 2 do </w:t>
      </w:r>
      <w:r w:rsidR="003A6C82">
        <w:rPr>
          <w:rFonts w:asciiTheme="minorHAnsi" w:hAnsiTheme="minorHAnsi"/>
          <w:sz w:val="24"/>
        </w:rPr>
        <w:t xml:space="preserve">formularza </w:t>
      </w:r>
      <w:r>
        <w:rPr>
          <w:rFonts w:asciiTheme="minorHAnsi" w:hAnsiTheme="minorHAnsi"/>
          <w:sz w:val="24"/>
        </w:rPr>
        <w:t xml:space="preserve">oferty </w:t>
      </w:r>
    </w:p>
    <w:p w14:paraId="02731A98" w14:textId="77777777" w:rsidR="00E435D8" w:rsidRDefault="00E435D8" w:rsidP="008627FF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0836B4A7" w14:textId="77777777" w:rsidR="00E435D8" w:rsidRDefault="00E435D8" w:rsidP="008627FF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326E2C4C" w14:textId="77777777" w:rsidR="00E435D8" w:rsidRDefault="00E435D8" w:rsidP="008627FF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4CC07BED" w14:textId="77777777" w:rsidR="00E435D8" w:rsidRDefault="00E435D8" w:rsidP="008627FF">
      <w:pPr>
        <w:spacing w:afterLines="0" w:after="0"/>
        <w:jc w:val="right"/>
        <w:rPr>
          <w:rFonts w:asciiTheme="minorHAnsi" w:hAnsiTheme="minorHAnsi"/>
          <w:sz w:val="24"/>
        </w:rPr>
      </w:pPr>
    </w:p>
    <w:p w14:paraId="44FCEB85" w14:textId="77777777" w:rsidR="00E435D8" w:rsidRDefault="00E435D8" w:rsidP="00E435D8">
      <w:pPr>
        <w:spacing w:afterLines="0" w:after="0"/>
        <w:jc w:val="center"/>
        <w:rPr>
          <w:rFonts w:asciiTheme="minorHAnsi" w:hAnsiTheme="minorHAnsi"/>
          <w:b/>
          <w:bCs/>
          <w:sz w:val="24"/>
        </w:rPr>
      </w:pPr>
      <w:r w:rsidRPr="00E435D8">
        <w:rPr>
          <w:rFonts w:asciiTheme="minorHAnsi" w:hAnsiTheme="minorHAnsi"/>
          <w:b/>
          <w:bCs/>
          <w:sz w:val="24"/>
        </w:rPr>
        <w:t xml:space="preserve">Wykaz  aparatury umożliwiającej przeprowadzenie zleconych syntez chemicznych wg. zlecenia oraz przeprowadzenie analiz potwierdzających tożsamość otrzymanych związków typu spektroskop NMR o częstotliwości rezonansowej protonu mnie niższej niż 500 MHz oraz wysokorozdzielczy spektrometr masowy z jonizacją typu </w:t>
      </w:r>
      <w:proofErr w:type="spellStart"/>
      <w:r w:rsidRPr="00E435D8">
        <w:rPr>
          <w:rFonts w:asciiTheme="minorHAnsi" w:hAnsiTheme="minorHAnsi"/>
          <w:b/>
          <w:bCs/>
          <w:sz w:val="24"/>
        </w:rPr>
        <w:t>electrospray</w:t>
      </w:r>
      <w:proofErr w:type="spellEnd"/>
      <w:r w:rsidRPr="00E435D8">
        <w:rPr>
          <w:rFonts w:asciiTheme="minorHAnsi" w:hAnsiTheme="minorHAnsi"/>
          <w:b/>
          <w:bCs/>
          <w:sz w:val="24"/>
        </w:rPr>
        <w:t xml:space="preserve"> do jakiej wykonawca ma </w:t>
      </w:r>
    </w:p>
    <w:p w14:paraId="4D5D7AE7" w14:textId="6956038B" w:rsidR="00E435D8" w:rsidRDefault="003C2ED6" w:rsidP="00E435D8">
      <w:pPr>
        <w:spacing w:afterLines="0" w:after="0"/>
        <w:jc w:val="center"/>
        <w:rPr>
          <w:rFonts w:asciiTheme="minorHAnsi" w:hAnsiTheme="minorHAnsi"/>
          <w:b/>
          <w:bCs/>
          <w:sz w:val="24"/>
        </w:rPr>
      </w:pPr>
      <w:r>
        <w:rPr>
          <w:rFonts w:asciiTheme="minorHAnsi" w:hAnsiTheme="minorHAnsi"/>
          <w:b/>
          <w:bCs/>
          <w:sz w:val="24"/>
        </w:rPr>
        <w:t>d</w:t>
      </w:r>
      <w:r w:rsidR="00E435D8" w:rsidRPr="00E435D8">
        <w:rPr>
          <w:rFonts w:asciiTheme="minorHAnsi" w:hAnsiTheme="minorHAnsi"/>
          <w:b/>
          <w:bCs/>
          <w:sz w:val="24"/>
        </w:rPr>
        <w:t>ostęp</w:t>
      </w:r>
    </w:p>
    <w:p w14:paraId="5882DA74" w14:textId="77777777" w:rsidR="00E435D8" w:rsidRDefault="00E435D8" w:rsidP="00E435D8">
      <w:pPr>
        <w:spacing w:afterLines="0" w:after="0"/>
        <w:jc w:val="center"/>
        <w:rPr>
          <w:rFonts w:asciiTheme="minorHAnsi" w:hAnsiTheme="minorHAnsi"/>
          <w:b/>
          <w:bCs/>
          <w:sz w:val="24"/>
        </w:rPr>
      </w:pPr>
    </w:p>
    <w:p w14:paraId="137273EC" w14:textId="77777777" w:rsidR="00E435D8" w:rsidRDefault="00E435D8" w:rsidP="00E435D8">
      <w:pPr>
        <w:spacing w:afterLines="0" w:after="0"/>
        <w:jc w:val="center"/>
        <w:rPr>
          <w:rFonts w:asciiTheme="minorHAnsi" w:hAnsiTheme="minorHAnsi"/>
          <w:b/>
          <w:bCs/>
          <w:sz w:val="24"/>
        </w:rPr>
      </w:pPr>
    </w:p>
    <w:p w14:paraId="2E81050A" w14:textId="77777777" w:rsidR="00E435D8" w:rsidRDefault="00E435D8" w:rsidP="00E435D8">
      <w:pPr>
        <w:spacing w:afterLines="0" w:after="0"/>
        <w:jc w:val="center"/>
        <w:rPr>
          <w:rFonts w:asciiTheme="minorHAnsi" w:hAnsiTheme="minorHAnsi"/>
          <w:b/>
          <w:bCs/>
          <w:sz w:val="24"/>
        </w:rPr>
      </w:pPr>
    </w:p>
    <w:p w14:paraId="10218EC7" w14:textId="77777777" w:rsidR="00E435D8" w:rsidRDefault="00E435D8" w:rsidP="00E435D8">
      <w:pPr>
        <w:spacing w:afterLines="0" w:after="0"/>
        <w:jc w:val="center"/>
        <w:rPr>
          <w:rFonts w:asciiTheme="minorHAnsi" w:hAnsiTheme="minorHAnsi"/>
          <w:b/>
          <w:bCs/>
          <w:sz w:val="24"/>
        </w:rPr>
      </w:pPr>
    </w:p>
    <w:p w14:paraId="2D3B32B6" w14:textId="77777777" w:rsidR="00E435D8" w:rsidRDefault="00E435D8" w:rsidP="00E435D8">
      <w:pPr>
        <w:spacing w:afterLines="0" w:after="0"/>
        <w:jc w:val="center"/>
        <w:rPr>
          <w:rFonts w:asciiTheme="minorHAnsi" w:hAnsiTheme="minorHAnsi"/>
          <w:b/>
          <w:bCs/>
          <w:sz w:val="24"/>
        </w:rPr>
      </w:pPr>
    </w:p>
    <w:p w14:paraId="716FDCEF" w14:textId="047F2925" w:rsidR="00E435D8" w:rsidRPr="003C2ED6" w:rsidRDefault="00A87C61" w:rsidP="00EB75E0">
      <w:pPr>
        <w:pStyle w:val="Akapitzlist"/>
        <w:numPr>
          <w:ilvl w:val="0"/>
          <w:numId w:val="23"/>
        </w:numPr>
        <w:rPr>
          <w:rFonts w:asciiTheme="minorHAnsi" w:hAnsiTheme="minorHAnsi"/>
          <w:b/>
          <w:bCs/>
        </w:rPr>
      </w:pPr>
      <w:r w:rsidRPr="003C2ED6">
        <w:rPr>
          <w:rFonts w:asciiTheme="minorHAnsi" w:hAnsiTheme="minorHAnsi"/>
          <w:b/>
          <w:bCs/>
        </w:rPr>
        <w:t>……………………………………………</w:t>
      </w:r>
      <w:r w:rsidR="003C2ED6" w:rsidRPr="003C2ED6">
        <w:rPr>
          <w:rFonts w:asciiTheme="minorHAnsi" w:hAnsiTheme="minorHAnsi"/>
          <w:b/>
          <w:bCs/>
        </w:rPr>
        <w:t>………………………………………………………………………………………</w:t>
      </w:r>
    </w:p>
    <w:p w14:paraId="1F4711B6" w14:textId="77777777" w:rsidR="003C2ED6" w:rsidRPr="003C2ED6" w:rsidRDefault="003C2ED6" w:rsidP="003C2ED6">
      <w:pPr>
        <w:pStyle w:val="Akapitzlist"/>
        <w:ind w:left="768"/>
        <w:rPr>
          <w:rFonts w:asciiTheme="minorHAnsi" w:hAnsiTheme="minorHAnsi"/>
          <w:b/>
          <w:bCs/>
        </w:rPr>
      </w:pPr>
    </w:p>
    <w:p w14:paraId="38928FD4" w14:textId="14BE71E4" w:rsidR="00E435D8" w:rsidRDefault="00A87C61" w:rsidP="00EB75E0">
      <w:pPr>
        <w:pStyle w:val="Akapitzlist"/>
        <w:numPr>
          <w:ilvl w:val="0"/>
          <w:numId w:val="23"/>
        </w:numPr>
        <w:rPr>
          <w:rFonts w:asciiTheme="minorHAnsi" w:hAnsiTheme="minorHAnsi"/>
          <w:b/>
          <w:bCs/>
        </w:rPr>
      </w:pPr>
      <w:r w:rsidRPr="003C2ED6">
        <w:rPr>
          <w:rFonts w:asciiTheme="minorHAnsi" w:hAnsiTheme="minorHAnsi"/>
          <w:b/>
          <w:bCs/>
        </w:rPr>
        <w:t>…………………………………………</w:t>
      </w:r>
      <w:r w:rsidR="003C2ED6" w:rsidRPr="003C2ED6">
        <w:rPr>
          <w:rFonts w:asciiTheme="minorHAnsi" w:hAnsiTheme="minorHAnsi"/>
          <w:b/>
          <w:bCs/>
        </w:rPr>
        <w:t>…………………………………………………………………………………………</w:t>
      </w:r>
    </w:p>
    <w:p w14:paraId="6D4AC3F8" w14:textId="77777777" w:rsidR="00EB75E0" w:rsidRPr="00EB75E0" w:rsidRDefault="00EB75E0" w:rsidP="00EB75E0">
      <w:pPr>
        <w:spacing w:after="120"/>
        <w:rPr>
          <w:rFonts w:asciiTheme="minorHAnsi" w:hAnsiTheme="minorHAnsi"/>
          <w:b/>
          <w:bCs/>
        </w:rPr>
      </w:pPr>
    </w:p>
    <w:p w14:paraId="7AE1E01C" w14:textId="47D2E4E3" w:rsidR="003C2ED6" w:rsidRPr="003C2ED6" w:rsidRDefault="00A87C61" w:rsidP="00EB75E0">
      <w:pPr>
        <w:pStyle w:val="Akapitzlist"/>
        <w:numPr>
          <w:ilvl w:val="0"/>
          <w:numId w:val="23"/>
        </w:numPr>
        <w:rPr>
          <w:rFonts w:asciiTheme="minorHAnsi" w:hAnsiTheme="minorHAnsi"/>
          <w:b/>
          <w:bCs/>
        </w:rPr>
      </w:pPr>
      <w:r w:rsidRPr="003C2ED6">
        <w:rPr>
          <w:rFonts w:asciiTheme="minorHAnsi" w:hAnsiTheme="minorHAnsi"/>
          <w:b/>
          <w:bCs/>
        </w:rPr>
        <w:t>……………………………………………</w:t>
      </w:r>
      <w:r w:rsidR="003C2ED6" w:rsidRPr="003C2ED6">
        <w:rPr>
          <w:rFonts w:asciiTheme="minorHAnsi" w:hAnsiTheme="minorHAnsi"/>
          <w:b/>
          <w:bCs/>
        </w:rPr>
        <w:t>………………………………………………………………………………………</w:t>
      </w:r>
    </w:p>
    <w:p w14:paraId="4AC6C58A" w14:textId="77777777" w:rsidR="003C2ED6" w:rsidRPr="003C2ED6" w:rsidRDefault="003C2ED6" w:rsidP="003C2ED6">
      <w:pPr>
        <w:pStyle w:val="Akapitzlist"/>
        <w:rPr>
          <w:rFonts w:asciiTheme="minorHAnsi" w:hAnsiTheme="minorHAnsi"/>
          <w:b/>
          <w:bCs/>
        </w:rPr>
      </w:pPr>
    </w:p>
    <w:p w14:paraId="57ADEBD2" w14:textId="29253120" w:rsidR="00E435D8" w:rsidRPr="003C2ED6" w:rsidRDefault="003C2ED6" w:rsidP="00EB75E0">
      <w:pPr>
        <w:pStyle w:val="Akapitzlist"/>
        <w:numPr>
          <w:ilvl w:val="0"/>
          <w:numId w:val="23"/>
        </w:numPr>
        <w:rPr>
          <w:rFonts w:asciiTheme="minorHAnsi" w:hAnsiTheme="minorHAnsi"/>
          <w:b/>
          <w:bCs/>
        </w:rPr>
      </w:pPr>
      <w:r w:rsidRPr="003C2ED6">
        <w:rPr>
          <w:rFonts w:asciiTheme="minorHAnsi" w:hAnsiTheme="minorHAnsi"/>
          <w:b/>
          <w:bCs/>
        </w:rPr>
        <w:t>……………………………………………………………………………………………………………………………………</w:t>
      </w:r>
    </w:p>
    <w:p w14:paraId="79D1FF3B" w14:textId="77777777" w:rsidR="007813A7" w:rsidRDefault="007813A7" w:rsidP="007813A7">
      <w:pPr>
        <w:spacing w:afterLines="0" w:after="0"/>
        <w:jc w:val="right"/>
        <w:rPr>
          <w:rFonts w:asciiTheme="minorHAnsi" w:hAnsiTheme="minorHAnsi"/>
          <w:b/>
          <w:bCs/>
          <w:sz w:val="24"/>
        </w:rPr>
      </w:pPr>
    </w:p>
    <w:p w14:paraId="209E2B7A" w14:textId="77777777" w:rsidR="007813A7" w:rsidRDefault="007813A7" w:rsidP="007813A7">
      <w:pPr>
        <w:spacing w:afterLines="0" w:after="0"/>
        <w:jc w:val="right"/>
        <w:rPr>
          <w:rFonts w:asciiTheme="minorHAnsi" w:hAnsiTheme="minorHAnsi"/>
          <w:b/>
          <w:bCs/>
          <w:sz w:val="24"/>
        </w:rPr>
      </w:pPr>
    </w:p>
    <w:p w14:paraId="09D3454A" w14:textId="77777777" w:rsidR="007813A7" w:rsidRDefault="007813A7" w:rsidP="007813A7">
      <w:pPr>
        <w:spacing w:afterLines="0" w:after="0"/>
        <w:jc w:val="right"/>
        <w:rPr>
          <w:rFonts w:asciiTheme="minorHAnsi" w:hAnsiTheme="minorHAnsi"/>
          <w:b/>
          <w:bCs/>
          <w:sz w:val="24"/>
        </w:rPr>
      </w:pPr>
    </w:p>
    <w:p w14:paraId="24DDFD7F" w14:textId="77777777" w:rsidR="007813A7" w:rsidRDefault="007813A7" w:rsidP="007813A7">
      <w:pPr>
        <w:spacing w:afterLines="0" w:after="0"/>
        <w:jc w:val="right"/>
        <w:rPr>
          <w:rFonts w:asciiTheme="minorHAnsi" w:hAnsiTheme="minorHAnsi"/>
          <w:b/>
          <w:bCs/>
          <w:sz w:val="24"/>
        </w:rPr>
      </w:pPr>
    </w:p>
    <w:p w14:paraId="451765FB" w14:textId="77777777" w:rsidR="007813A7" w:rsidRDefault="007813A7" w:rsidP="007813A7">
      <w:pPr>
        <w:spacing w:afterLines="0" w:after="0"/>
        <w:jc w:val="right"/>
        <w:rPr>
          <w:rFonts w:asciiTheme="minorHAnsi" w:hAnsiTheme="minorHAnsi"/>
          <w:b/>
          <w:bCs/>
          <w:sz w:val="24"/>
        </w:rPr>
      </w:pPr>
    </w:p>
    <w:p w14:paraId="5C5224F3" w14:textId="4A3D9291" w:rsidR="007813A7" w:rsidRPr="007813A7" w:rsidRDefault="007813A7" w:rsidP="007813A7">
      <w:pPr>
        <w:spacing w:afterLines="0" w:after="0"/>
        <w:jc w:val="right"/>
        <w:rPr>
          <w:rFonts w:asciiTheme="minorHAnsi" w:hAnsiTheme="minorHAnsi"/>
          <w:sz w:val="24"/>
        </w:rPr>
      </w:pPr>
      <w:r w:rsidRPr="007813A7">
        <w:rPr>
          <w:rFonts w:asciiTheme="minorHAnsi" w:hAnsiTheme="minorHAnsi"/>
          <w:sz w:val="24"/>
        </w:rPr>
        <w:t>….…………………..…………………………………..</w:t>
      </w:r>
    </w:p>
    <w:p w14:paraId="0D18F560" w14:textId="722948D9" w:rsidR="007813A7" w:rsidRPr="007813A7" w:rsidRDefault="007813A7" w:rsidP="007813A7">
      <w:pPr>
        <w:spacing w:afterLines="0" w:after="0"/>
        <w:jc w:val="right"/>
        <w:rPr>
          <w:rFonts w:asciiTheme="minorHAnsi" w:hAnsiTheme="minorHAnsi"/>
          <w:sz w:val="24"/>
        </w:rPr>
      </w:pPr>
      <w:r w:rsidRPr="007813A7">
        <w:rPr>
          <w:rFonts w:asciiTheme="minorHAnsi" w:hAnsiTheme="minorHAnsi"/>
          <w:sz w:val="24"/>
        </w:rPr>
        <w:t>Miejsce, data i podpis Wykonawcy</w:t>
      </w:r>
    </w:p>
    <w:sectPr w:rsidR="007813A7" w:rsidRPr="007813A7" w:rsidSect="003F4A2E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/>
      <w:pgMar w:top="1440" w:right="1077" w:bottom="1440" w:left="1077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57C810" w14:textId="77777777" w:rsidR="00572290" w:rsidRDefault="00572290" w:rsidP="00581B6A">
      <w:pPr>
        <w:spacing w:after="120"/>
      </w:pPr>
      <w:r>
        <w:separator/>
      </w:r>
    </w:p>
  </w:endnote>
  <w:endnote w:type="continuationSeparator" w:id="0">
    <w:p w14:paraId="03C01648" w14:textId="77777777" w:rsidR="00572290" w:rsidRDefault="00572290" w:rsidP="00581B6A">
      <w:pPr>
        <w:spacing w:after="120"/>
      </w:pPr>
      <w:r>
        <w:continuationSeparator/>
      </w:r>
    </w:p>
  </w:endnote>
  <w:endnote w:type="continuationNotice" w:id="1">
    <w:p w14:paraId="1C16DE58" w14:textId="77777777" w:rsidR="00572290" w:rsidRDefault="00572290">
      <w:pPr>
        <w:spacing w:after="12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889645" w14:textId="77777777" w:rsidR="001E1CAB" w:rsidRDefault="001E1CAB">
    <w:pPr>
      <w:pStyle w:val="Stopka"/>
      <w:spacing w:after="12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F04462" w14:textId="4CDBCCE6" w:rsidR="001E1CAB" w:rsidRDefault="008F10EC">
    <w:pPr>
      <w:pStyle w:val="Stopka"/>
      <w:spacing w:after="120"/>
    </w:pPr>
    <w:r>
      <w:rPr>
        <w:noProof/>
      </w:rPr>
      <w:drawing>
        <wp:anchor distT="0" distB="0" distL="114300" distR="114300" simplePos="0" relativeHeight="251665408" behindDoc="0" locked="0" layoutInCell="1" allowOverlap="1" wp14:anchorId="7A3BB811" wp14:editId="5C4031FD">
          <wp:simplePos x="0" y="0"/>
          <wp:positionH relativeFrom="margin">
            <wp:align>center</wp:align>
          </wp:positionH>
          <wp:positionV relativeFrom="paragraph">
            <wp:posOffset>-294005</wp:posOffset>
          </wp:positionV>
          <wp:extent cx="6504940" cy="756285"/>
          <wp:effectExtent l="0" t="0" r="0" b="5715"/>
          <wp:wrapSquare wrapText="bothSides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04940" cy="7562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DF3399" w14:textId="77777777" w:rsidR="001E1CAB" w:rsidRDefault="001E1CAB">
    <w:pPr>
      <w:pStyle w:val="Stopka"/>
      <w:spacing w:after="12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769AE3" w14:textId="77777777" w:rsidR="00E10D6B" w:rsidRDefault="00E10D6B" w:rsidP="00A10A42">
    <w:pPr>
      <w:pStyle w:val="Stopka"/>
      <w:spacing w:after="120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767FE8" w14:textId="4FD26FAC" w:rsidR="00207224" w:rsidRDefault="003F4A2E" w:rsidP="00207224">
    <w:pPr>
      <w:pStyle w:val="Nagwek"/>
      <w:spacing w:after="120"/>
      <w:ind w:right="-3266"/>
      <w:jc w:val="right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2141F08" wp14:editId="62F209B2">
          <wp:simplePos x="0" y="0"/>
          <wp:positionH relativeFrom="column">
            <wp:posOffset>4480560</wp:posOffset>
          </wp:positionH>
          <wp:positionV relativeFrom="paragraph">
            <wp:posOffset>103505</wp:posOffset>
          </wp:positionV>
          <wp:extent cx="1944370" cy="631190"/>
          <wp:effectExtent l="0" t="0" r="0" b="0"/>
          <wp:wrapNone/>
          <wp:docPr id="68" name="Obraz 6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44370" cy="6311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3360" behindDoc="1" locked="0" layoutInCell="1" allowOverlap="1" wp14:anchorId="2A11511E" wp14:editId="098A6B6D">
          <wp:simplePos x="0" y="0"/>
          <wp:positionH relativeFrom="margin">
            <wp:align>center</wp:align>
          </wp:positionH>
          <wp:positionV relativeFrom="paragraph">
            <wp:posOffset>79375</wp:posOffset>
          </wp:positionV>
          <wp:extent cx="1904365" cy="635000"/>
          <wp:effectExtent l="0" t="0" r="635" b="0"/>
          <wp:wrapNone/>
          <wp:docPr id="69" name="Obraz 6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9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04365" cy="635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27CBF">
      <w:rPr>
        <w:noProof/>
      </w:rPr>
      <w:drawing>
        <wp:anchor distT="0" distB="0" distL="114300" distR="114300" simplePos="0" relativeHeight="251655168" behindDoc="1" locked="0" layoutInCell="1" allowOverlap="1" wp14:anchorId="7561C01D" wp14:editId="47F39F08">
          <wp:simplePos x="0" y="0"/>
          <wp:positionH relativeFrom="column">
            <wp:posOffset>-118745</wp:posOffset>
          </wp:positionH>
          <wp:positionV relativeFrom="paragraph">
            <wp:posOffset>41275</wp:posOffset>
          </wp:positionV>
          <wp:extent cx="1375410" cy="739140"/>
          <wp:effectExtent l="0" t="0" r="0" b="0"/>
          <wp:wrapNone/>
          <wp:docPr id="66" name="Obraz 6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6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5410" cy="7391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07224">
      <w:tab/>
    </w:r>
  </w:p>
  <w:p w14:paraId="381598CF" w14:textId="0D7FC3FB" w:rsidR="00E10D6B" w:rsidRDefault="00E10D6B" w:rsidP="00207224">
    <w:pPr>
      <w:pStyle w:val="Stopka"/>
      <w:tabs>
        <w:tab w:val="clear" w:pos="4536"/>
        <w:tab w:val="clear" w:pos="9072"/>
        <w:tab w:val="left" w:pos="1730"/>
      </w:tabs>
      <w:spacing w:after="120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25D57C" w14:textId="77777777" w:rsidR="00E10D6B" w:rsidRDefault="00E10D6B" w:rsidP="00A10A42">
    <w:pPr>
      <w:pStyle w:val="Stopka"/>
      <w:spacing w:after="12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D8CB8F" w14:textId="77777777" w:rsidR="00572290" w:rsidRDefault="00572290" w:rsidP="00581B6A">
      <w:pPr>
        <w:spacing w:after="120"/>
      </w:pPr>
      <w:r>
        <w:separator/>
      </w:r>
    </w:p>
  </w:footnote>
  <w:footnote w:type="continuationSeparator" w:id="0">
    <w:p w14:paraId="1EB88228" w14:textId="77777777" w:rsidR="00572290" w:rsidRDefault="00572290" w:rsidP="00581B6A">
      <w:pPr>
        <w:spacing w:after="120"/>
      </w:pPr>
      <w:r>
        <w:continuationSeparator/>
      </w:r>
    </w:p>
  </w:footnote>
  <w:footnote w:type="continuationNotice" w:id="1">
    <w:p w14:paraId="0D04AFED" w14:textId="77777777" w:rsidR="00572290" w:rsidRDefault="00572290">
      <w:pPr>
        <w:spacing w:after="12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BA5533" w14:textId="77777777" w:rsidR="001E1CAB" w:rsidRDefault="001E1CAB">
    <w:pPr>
      <w:pStyle w:val="Nagwek"/>
      <w:spacing w:after="12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7E9AD2" w14:textId="5692D1C2" w:rsidR="00A423A8" w:rsidRDefault="001B3929">
    <w:pPr>
      <w:pStyle w:val="Nagwek"/>
      <w:spacing w:after="120"/>
    </w:pPr>
    <w:r>
      <w:rPr>
        <w:noProof/>
      </w:rPr>
      <w:drawing>
        <wp:anchor distT="0" distB="0" distL="114300" distR="114300" simplePos="0" relativeHeight="251664384" behindDoc="0" locked="0" layoutInCell="1" allowOverlap="1" wp14:anchorId="31A914C0" wp14:editId="1CDA13C1">
          <wp:simplePos x="0" y="0"/>
          <wp:positionH relativeFrom="column">
            <wp:posOffset>4350385</wp:posOffset>
          </wp:positionH>
          <wp:positionV relativeFrom="paragraph">
            <wp:posOffset>118110</wp:posOffset>
          </wp:positionV>
          <wp:extent cx="1164590" cy="701040"/>
          <wp:effectExtent l="0" t="0" r="0" b="3810"/>
          <wp:wrapSquare wrapText="bothSides"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4590" cy="7010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20192">
      <w:rPr>
        <w:noProof/>
      </w:rPr>
      <w:drawing>
        <wp:inline distT="0" distB="0" distL="0" distR="0" wp14:anchorId="7D327CB8" wp14:editId="7E1AB229">
          <wp:extent cx="1908175" cy="908685"/>
          <wp:effectExtent l="0" t="0" r="0" b="5715"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08175" cy="9086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59C039" w14:textId="77777777" w:rsidR="001E1CAB" w:rsidRDefault="001E1CAB">
    <w:pPr>
      <w:pStyle w:val="Nagwek"/>
      <w:spacing w:after="120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039CCB" w14:textId="77777777" w:rsidR="00E10D6B" w:rsidRDefault="00E10D6B" w:rsidP="00A10A42">
    <w:pPr>
      <w:pStyle w:val="Nagwek"/>
      <w:spacing w:after="120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D1F756" w14:textId="2F462ED7" w:rsidR="00E10D6B" w:rsidRDefault="00FC62A2" w:rsidP="00214298">
    <w:pPr>
      <w:pStyle w:val="Nagwek"/>
      <w:spacing w:after="120"/>
      <w:ind w:right="-3266"/>
      <w:jc w:val="left"/>
    </w:pPr>
    <w:r>
      <w:rPr>
        <w:noProof/>
      </w:rPr>
      <w:drawing>
        <wp:anchor distT="0" distB="0" distL="114300" distR="114300" simplePos="0" relativeHeight="251655680" behindDoc="0" locked="0" layoutInCell="1" allowOverlap="1" wp14:anchorId="71E02D51" wp14:editId="4F273C6E">
          <wp:simplePos x="0" y="0"/>
          <wp:positionH relativeFrom="column">
            <wp:posOffset>4859020</wp:posOffset>
          </wp:positionH>
          <wp:positionV relativeFrom="paragraph">
            <wp:posOffset>79375</wp:posOffset>
          </wp:positionV>
          <wp:extent cx="1166495" cy="702945"/>
          <wp:effectExtent l="0" t="0" r="0" b="0"/>
          <wp:wrapSquare wrapText="bothSides"/>
          <wp:docPr id="50" name="Obraz 5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6495" cy="7029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403771B0" wp14:editId="2FFED384">
          <wp:extent cx="1905000" cy="906780"/>
          <wp:effectExtent l="0" t="0" r="0" b="0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05000" cy="9067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A38809" w14:textId="77777777" w:rsidR="00E10D6B" w:rsidRDefault="00E10D6B" w:rsidP="00A10A42">
    <w:pPr>
      <w:pStyle w:val="Nagwek"/>
      <w:spacing w:after="1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16B35"/>
    <w:multiLevelType w:val="hybridMultilevel"/>
    <w:tmpl w:val="D4D0C27A"/>
    <w:lvl w:ilvl="0" w:tplc="DCBEE40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68B20F2"/>
    <w:multiLevelType w:val="multilevel"/>
    <w:tmpl w:val="A02E991E"/>
    <w:lvl w:ilvl="0">
      <w:start w:val="1"/>
      <w:numFmt w:val="decimal"/>
      <w:pStyle w:val="StylNagwek1Po05wiersz2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" w15:restartNumberingAfterBreak="0">
    <w:nsid w:val="07556DEE"/>
    <w:multiLevelType w:val="multilevel"/>
    <w:tmpl w:val="56B863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pStyle w:val="StylNagwek2Po05wiersz1"/>
      <w:lvlText w:val="%1.%2."/>
      <w:lvlJc w:val="left"/>
      <w:pPr>
        <w:tabs>
          <w:tab w:val="num" w:pos="108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3" w15:restartNumberingAfterBreak="0">
    <w:nsid w:val="09D268CD"/>
    <w:multiLevelType w:val="hybridMultilevel"/>
    <w:tmpl w:val="86B0A22A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0A477C04"/>
    <w:multiLevelType w:val="hybridMultilevel"/>
    <w:tmpl w:val="88A6ED48"/>
    <w:lvl w:ilvl="0" w:tplc="EB98BA88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0205885"/>
    <w:multiLevelType w:val="hybridMultilevel"/>
    <w:tmpl w:val="DDD6F2AA"/>
    <w:lvl w:ilvl="0" w:tplc="E71CC086">
      <w:start w:val="1"/>
      <w:numFmt w:val="decimal"/>
      <w:lvlText w:val="%1."/>
      <w:lvlJc w:val="left"/>
      <w:pPr>
        <w:ind w:left="768" w:hanging="408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9062DC"/>
    <w:multiLevelType w:val="hybridMultilevel"/>
    <w:tmpl w:val="D522115A"/>
    <w:lvl w:ilvl="0" w:tplc="30545F9E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86FF2A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3133AB"/>
    <w:multiLevelType w:val="multilevel"/>
    <w:tmpl w:val="C18A7DA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C35AEF"/>
    <w:multiLevelType w:val="hybridMultilevel"/>
    <w:tmpl w:val="80CC8320"/>
    <w:lvl w:ilvl="0" w:tplc="E71CC08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FA17644"/>
    <w:multiLevelType w:val="hybridMultilevel"/>
    <w:tmpl w:val="DCAA246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5095E82"/>
    <w:multiLevelType w:val="hybridMultilevel"/>
    <w:tmpl w:val="7BB40A64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8C17C4F"/>
    <w:multiLevelType w:val="hybridMultilevel"/>
    <w:tmpl w:val="E1201A00"/>
    <w:lvl w:ilvl="0" w:tplc="BA1AE95A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4A77471"/>
    <w:multiLevelType w:val="hybridMultilevel"/>
    <w:tmpl w:val="22EACD28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3" w15:restartNumberingAfterBreak="0">
    <w:nsid w:val="48A92F47"/>
    <w:multiLevelType w:val="hybridMultilevel"/>
    <w:tmpl w:val="E9F8716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1806740"/>
    <w:multiLevelType w:val="hybridMultilevel"/>
    <w:tmpl w:val="9D6E0A28"/>
    <w:lvl w:ilvl="0" w:tplc="250A7342">
      <w:start w:val="1"/>
      <w:numFmt w:val="decimal"/>
      <w:lvlText w:val="%1."/>
      <w:lvlJc w:val="left"/>
      <w:pPr>
        <w:ind w:left="360" w:hanging="360"/>
      </w:pPr>
      <w:rPr>
        <w:rFonts w:hint="default"/>
        <w:spacing w:val="-1"/>
        <w:w w:val="101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B087A23"/>
    <w:multiLevelType w:val="multilevel"/>
    <w:tmpl w:val="7AE6402E"/>
    <w:lvl w:ilvl="0">
      <w:start w:val="1"/>
      <w:numFmt w:val="decimal"/>
      <w:lvlText w:val="%1)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A8711CD"/>
    <w:multiLevelType w:val="hybridMultilevel"/>
    <w:tmpl w:val="3C8651EE"/>
    <w:lvl w:ilvl="0" w:tplc="0415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7" w15:restartNumberingAfterBreak="0">
    <w:nsid w:val="6C7B0375"/>
    <w:multiLevelType w:val="hybridMultilevel"/>
    <w:tmpl w:val="88A6ED48"/>
    <w:lvl w:ilvl="0" w:tplc="EB98BA88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6D6A3CC1"/>
    <w:multiLevelType w:val="multilevel"/>
    <w:tmpl w:val="7DA6BA4E"/>
    <w:lvl w:ilvl="0">
      <w:start w:val="1"/>
      <w:numFmt w:val="decimal"/>
      <w:pStyle w:val="Nagwek1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Nagwek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Nagwek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Nagwek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Nagwek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Nagwek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Nagwek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Nagwek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Nagwek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9" w15:restartNumberingAfterBreak="0">
    <w:nsid w:val="6E84057A"/>
    <w:multiLevelType w:val="hybridMultilevel"/>
    <w:tmpl w:val="A016DE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FF140C4"/>
    <w:multiLevelType w:val="hybridMultilevel"/>
    <w:tmpl w:val="A2368A00"/>
    <w:lvl w:ilvl="0" w:tplc="2BAA6DF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670581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5E2387B"/>
    <w:multiLevelType w:val="hybridMultilevel"/>
    <w:tmpl w:val="E9B6A91E"/>
    <w:lvl w:ilvl="0" w:tplc="056C61D8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9010D6"/>
    <w:multiLevelType w:val="multilevel"/>
    <w:tmpl w:val="F500916C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StylNagwek2Po05wiersz2"/>
      <w:lvlText w:val="%1.%2.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4" w15:restartNumberingAfterBreak="0">
    <w:nsid w:val="7CA46878"/>
    <w:multiLevelType w:val="hybridMultilevel"/>
    <w:tmpl w:val="7AF8FE7C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1781221367">
    <w:abstractNumId w:val="2"/>
  </w:num>
  <w:num w:numId="2" w16cid:durableId="2133017618">
    <w:abstractNumId w:val="23"/>
  </w:num>
  <w:num w:numId="3" w16cid:durableId="974945064">
    <w:abstractNumId w:val="1"/>
  </w:num>
  <w:num w:numId="4" w16cid:durableId="470172108">
    <w:abstractNumId w:val="18"/>
  </w:num>
  <w:num w:numId="5" w16cid:durableId="1574201248">
    <w:abstractNumId w:val="11"/>
  </w:num>
  <w:num w:numId="6" w16cid:durableId="1959871819">
    <w:abstractNumId w:val="6"/>
  </w:num>
  <w:num w:numId="7" w16cid:durableId="1981381678">
    <w:abstractNumId w:val="16"/>
  </w:num>
  <w:num w:numId="8" w16cid:durableId="859012114">
    <w:abstractNumId w:val="21"/>
  </w:num>
  <w:num w:numId="9" w16cid:durableId="446701835">
    <w:abstractNumId w:val="12"/>
  </w:num>
  <w:num w:numId="10" w16cid:durableId="1559631833">
    <w:abstractNumId w:val="9"/>
  </w:num>
  <w:num w:numId="11" w16cid:durableId="788360793">
    <w:abstractNumId w:val="10"/>
  </w:num>
  <w:num w:numId="12" w16cid:durableId="362679913">
    <w:abstractNumId w:val="22"/>
  </w:num>
  <w:num w:numId="13" w16cid:durableId="1840193180">
    <w:abstractNumId w:val="7"/>
  </w:num>
  <w:num w:numId="14" w16cid:durableId="2045788117">
    <w:abstractNumId w:val="15"/>
  </w:num>
  <w:num w:numId="15" w16cid:durableId="462506430">
    <w:abstractNumId w:val="0"/>
  </w:num>
  <w:num w:numId="16" w16cid:durableId="1853914883">
    <w:abstractNumId w:val="17"/>
  </w:num>
  <w:num w:numId="17" w16cid:durableId="1289622222">
    <w:abstractNumId w:val="4"/>
  </w:num>
  <w:num w:numId="18" w16cid:durableId="599022621">
    <w:abstractNumId w:val="19"/>
  </w:num>
  <w:num w:numId="19" w16cid:durableId="602882891">
    <w:abstractNumId w:val="14"/>
  </w:num>
  <w:num w:numId="20" w16cid:durableId="413934870">
    <w:abstractNumId w:val="20"/>
  </w:num>
  <w:num w:numId="21" w16cid:durableId="1333264826">
    <w:abstractNumId w:val="5"/>
  </w:num>
  <w:num w:numId="22" w16cid:durableId="1777483006">
    <w:abstractNumId w:val="8"/>
  </w:num>
  <w:num w:numId="23" w16cid:durableId="392318347">
    <w:abstractNumId w:val="13"/>
  </w:num>
  <w:num w:numId="24" w16cid:durableId="1194000538">
    <w:abstractNumId w:val="3"/>
  </w:num>
  <w:num w:numId="25" w16cid:durableId="692073662">
    <w:abstractNumId w:val="24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08"/>
  <w:hyphenationZone w:val="425"/>
  <w:characterSpacingControl w:val="doNotCompress"/>
  <w:hdrShapeDefaults>
    <o:shapedefaults v:ext="edit" spidmax="2050"/>
  </w:hdrShapeDefaults>
  <w:footnotePr>
    <w:pos w:val="beneathTex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yMzK3sDA0MbE0NzJR0lEKTi0uzszPAykwrgUAUR32qCwAAAA="/>
  </w:docVars>
  <w:rsids>
    <w:rsidRoot w:val="00B5245C"/>
    <w:rsid w:val="000046E1"/>
    <w:rsid w:val="0000509C"/>
    <w:rsid w:val="0000660F"/>
    <w:rsid w:val="00007AAE"/>
    <w:rsid w:val="00016764"/>
    <w:rsid w:val="00024A27"/>
    <w:rsid w:val="00032B68"/>
    <w:rsid w:val="000414ED"/>
    <w:rsid w:val="0005026B"/>
    <w:rsid w:val="0006444D"/>
    <w:rsid w:val="00064BEC"/>
    <w:rsid w:val="00076C18"/>
    <w:rsid w:val="00076EFF"/>
    <w:rsid w:val="000A21DE"/>
    <w:rsid w:val="000A36A6"/>
    <w:rsid w:val="000B147B"/>
    <w:rsid w:val="000B48AA"/>
    <w:rsid w:val="000B4A42"/>
    <w:rsid w:val="000B6B21"/>
    <w:rsid w:val="000B6C32"/>
    <w:rsid w:val="000B7E25"/>
    <w:rsid w:val="000C606B"/>
    <w:rsid w:val="000D6D7E"/>
    <w:rsid w:val="000E20A3"/>
    <w:rsid w:val="000F6658"/>
    <w:rsid w:val="00102E1D"/>
    <w:rsid w:val="00132E74"/>
    <w:rsid w:val="001341C0"/>
    <w:rsid w:val="00134702"/>
    <w:rsid w:val="00143905"/>
    <w:rsid w:val="00143AB9"/>
    <w:rsid w:val="0015358D"/>
    <w:rsid w:val="00153D40"/>
    <w:rsid w:val="00154948"/>
    <w:rsid w:val="001623BF"/>
    <w:rsid w:val="0016365A"/>
    <w:rsid w:val="0017298A"/>
    <w:rsid w:val="00174AD1"/>
    <w:rsid w:val="00176B94"/>
    <w:rsid w:val="00197943"/>
    <w:rsid w:val="001A117E"/>
    <w:rsid w:val="001B01AC"/>
    <w:rsid w:val="001B1A60"/>
    <w:rsid w:val="001B3929"/>
    <w:rsid w:val="001B62C6"/>
    <w:rsid w:val="001B6CFC"/>
    <w:rsid w:val="001D1198"/>
    <w:rsid w:val="001D2F03"/>
    <w:rsid w:val="001D2F43"/>
    <w:rsid w:val="001E0F3F"/>
    <w:rsid w:val="001E1CAB"/>
    <w:rsid w:val="001E6B43"/>
    <w:rsid w:val="001E6CD9"/>
    <w:rsid w:val="001F2765"/>
    <w:rsid w:val="002031C0"/>
    <w:rsid w:val="00207224"/>
    <w:rsid w:val="00214298"/>
    <w:rsid w:val="00232DD1"/>
    <w:rsid w:val="00235D0C"/>
    <w:rsid w:val="0024002D"/>
    <w:rsid w:val="00247648"/>
    <w:rsid w:val="00254CBA"/>
    <w:rsid w:val="00256D16"/>
    <w:rsid w:val="00266CF7"/>
    <w:rsid w:val="00270538"/>
    <w:rsid w:val="00291B22"/>
    <w:rsid w:val="002924BF"/>
    <w:rsid w:val="002B79BD"/>
    <w:rsid w:val="002C265D"/>
    <w:rsid w:val="002C3199"/>
    <w:rsid w:val="002C4BC4"/>
    <w:rsid w:val="002D3E3F"/>
    <w:rsid w:val="002D683C"/>
    <w:rsid w:val="002E2DDD"/>
    <w:rsid w:val="002F13ED"/>
    <w:rsid w:val="00304853"/>
    <w:rsid w:val="0032070B"/>
    <w:rsid w:val="00327F73"/>
    <w:rsid w:val="00337A96"/>
    <w:rsid w:val="0034332A"/>
    <w:rsid w:val="00352031"/>
    <w:rsid w:val="003538E8"/>
    <w:rsid w:val="00354561"/>
    <w:rsid w:val="003579BC"/>
    <w:rsid w:val="00363ECA"/>
    <w:rsid w:val="0039364C"/>
    <w:rsid w:val="003A117A"/>
    <w:rsid w:val="003A1A9B"/>
    <w:rsid w:val="003A6294"/>
    <w:rsid w:val="003A6C82"/>
    <w:rsid w:val="003C2ED6"/>
    <w:rsid w:val="003E4975"/>
    <w:rsid w:val="003E67FE"/>
    <w:rsid w:val="003F1288"/>
    <w:rsid w:val="003F4A2E"/>
    <w:rsid w:val="00403DB0"/>
    <w:rsid w:val="004300D5"/>
    <w:rsid w:val="00430F6E"/>
    <w:rsid w:val="00431815"/>
    <w:rsid w:val="0043213B"/>
    <w:rsid w:val="00442C66"/>
    <w:rsid w:val="004434E6"/>
    <w:rsid w:val="00451889"/>
    <w:rsid w:val="00456418"/>
    <w:rsid w:val="004650BB"/>
    <w:rsid w:val="00473E19"/>
    <w:rsid w:val="00484ABD"/>
    <w:rsid w:val="0048739E"/>
    <w:rsid w:val="004877BC"/>
    <w:rsid w:val="00493F79"/>
    <w:rsid w:val="00494AB8"/>
    <w:rsid w:val="004966FD"/>
    <w:rsid w:val="004A23F2"/>
    <w:rsid w:val="004B0619"/>
    <w:rsid w:val="004B098C"/>
    <w:rsid w:val="004C4726"/>
    <w:rsid w:val="004D325F"/>
    <w:rsid w:val="004F0982"/>
    <w:rsid w:val="004F16F8"/>
    <w:rsid w:val="004F1CF6"/>
    <w:rsid w:val="004F4941"/>
    <w:rsid w:val="00501EAD"/>
    <w:rsid w:val="005023A9"/>
    <w:rsid w:val="005058DA"/>
    <w:rsid w:val="00513716"/>
    <w:rsid w:val="00521C7E"/>
    <w:rsid w:val="00527406"/>
    <w:rsid w:val="0053055A"/>
    <w:rsid w:val="0053550F"/>
    <w:rsid w:val="00540E4D"/>
    <w:rsid w:val="00542CB0"/>
    <w:rsid w:val="00563681"/>
    <w:rsid w:val="00567FEC"/>
    <w:rsid w:val="00572290"/>
    <w:rsid w:val="00572B53"/>
    <w:rsid w:val="00581B6A"/>
    <w:rsid w:val="00581F2B"/>
    <w:rsid w:val="00592F90"/>
    <w:rsid w:val="005B78C0"/>
    <w:rsid w:val="005C2242"/>
    <w:rsid w:val="005C7B3C"/>
    <w:rsid w:val="005F6838"/>
    <w:rsid w:val="005F686E"/>
    <w:rsid w:val="00600F7E"/>
    <w:rsid w:val="006021A2"/>
    <w:rsid w:val="00602355"/>
    <w:rsid w:val="006048ED"/>
    <w:rsid w:val="006052AA"/>
    <w:rsid w:val="00605B8C"/>
    <w:rsid w:val="006079DE"/>
    <w:rsid w:val="006100B1"/>
    <w:rsid w:val="006129D2"/>
    <w:rsid w:val="00624192"/>
    <w:rsid w:val="00630A66"/>
    <w:rsid w:val="00631B03"/>
    <w:rsid w:val="0064034E"/>
    <w:rsid w:val="0064035B"/>
    <w:rsid w:val="006549B6"/>
    <w:rsid w:val="00661AE4"/>
    <w:rsid w:val="00663E4C"/>
    <w:rsid w:val="00666FF8"/>
    <w:rsid w:val="00673490"/>
    <w:rsid w:val="00676F7D"/>
    <w:rsid w:val="00677CB5"/>
    <w:rsid w:val="00680078"/>
    <w:rsid w:val="00683966"/>
    <w:rsid w:val="0068561E"/>
    <w:rsid w:val="006B3420"/>
    <w:rsid w:val="006C2821"/>
    <w:rsid w:val="006D0291"/>
    <w:rsid w:val="006D4DB4"/>
    <w:rsid w:val="006E3020"/>
    <w:rsid w:val="006F2C39"/>
    <w:rsid w:val="007007D3"/>
    <w:rsid w:val="00701423"/>
    <w:rsid w:val="00702A73"/>
    <w:rsid w:val="007307FD"/>
    <w:rsid w:val="00733A2A"/>
    <w:rsid w:val="00743B41"/>
    <w:rsid w:val="007449F4"/>
    <w:rsid w:val="007472B1"/>
    <w:rsid w:val="00750D98"/>
    <w:rsid w:val="00753C72"/>
    <w:rsid w:val="0076521E"/>
    <w:rsid w:val="00766263"/>
    <w:rsid w:val="00767CF1"/>
    <w:rsid w:val="007813A7"/>
    <w:rsid w:val="007815DE"/>
    <w:rsid w:val="00783F12"/>
    <w:rsid w:val="00785039"/>
    <w:rsid w:val="00786870"/>
    <w:rsid w:val="007962B0"/>
    <w:rsid w:val="007A04A9"/>
    <w:rsid w:val="007A5485"/>
    <w:rsid w:val="007A5BAC"/>
    <w:rsid w:val="007A77AF"/>
    <w:rsid w:val="007B395A"/>
    <w:rsid w:val="007B3A54"/>
    <w:rsid w:val="007D6424"/>
    <w:rsid w:val="008000C5"/>
    <w:rsid w:val="00814667"/>
    <w:rsid w:val="00816596"/>
    <w:rsid w:val="00835C4F"/>
    <w:rsid w:val="00840022"/>
    <w:rsid w:val="00846C1F"/>
    <w:rsid w:val="00847365"/>
    <w:rsid w:val="00851531"/>
    <w:rsid w:val="00851F7C"/>
    <w:rsid w:val="008572B6"/>
    <w:rsid w:val="008627FF"/>
    <w:rsid w:val="00875F1A"/>
    <w:rsid w:val="00880298"/>
    <w:rsid w:val="00880455"/>
    <w:rsid w:val="008819BC"/>
    <w:rsid w:val="0088779A"/>
    <w:rsid w:val="00890399"/>
    <w:rsid w:val="008926E0"/>
    <w:rsid w:val="00897B83"/>
    <w:rsid w:val="008B1EAE"/>
    <w:rsid w:val="008B6A1C"/>
    <w:rsid w:val="008C7788"/>
    <w:rsid w:val="008F10EC"/>
    <w:rsid w:val="008F39AF"/>
    <w:rsid w:val="00902643"/>
    <w:rsid w:val="00910DC9"/>
    <w:rsid w:val="00913E83"/>
    <w:rsid w:val="00923F6C"/>
    <w:rsid w:val="00926452"/>
    <w:rsid w:val="00927989"/>
    <w:rsid w:val="00930441"/>
    <w:rsid w:val="00932822"/>
    <w:rsid w:val="009351B6"/>
    <w:rsid w:val="009425C6"/>
    <w:rsid w:val="00942F93"/>
    <w:rsid w:val="0094767D"/>
    <w:rsid w:val="0095658C"/>
    <w:rsid w:val="00961567"/>
    <w:rsid w:val="00963893"/>
    <w:rsid w:val="009638AC"/>
    <w:rsid w:val="00967AF6"/>
    <w:rsid w:val="009713B9"/>
    <w:rsid w:val="0098046F"/>
    <w:rsid w:val="0098616C"/>
    <w:rsid w:val="00991802"/>
    <w:rsid w:val="009957F6"/>
    <w:rsid w:val="009B243D"/>
    <w:rsid w:val="009B4083"/>
    <w:rsid w:val="009B47E2"/>
    <w:rsid w:val="009C0A8E"/>
    <w:rsid w:val="009C384A"/>
    <w:rsid w:val="009D2261"/>
    <w:rsid w:val="009D33E1"/>
    <w:rsid w:val="009D6CEA"/>
    <w:rsid w:val="009E035B"/>
    <w:rsid w:val="009E20B7"/>
    <w:rsid w:val="009E7632"/>
    <w:rsid w:val="009F4562"/>
    <w:rsid w:val="009F46E5"/>
    <w:rsid w:val="00A04EE3"/>
    <w:rsid w:val="00A10A42"/>
    <w:rsid w:val="00A10F03"/>
    <w:rsid w:val="00A12DB1"/>
    <w:rsid w:val="00A13BCE"/>
    <w:rsid w:val="00A20192"/>
    <w:rsid w:val="00A21AE3"/>
    <w:rsid w:val="00A22B4C"/>
    <w:rsid w:val="00A24CE4"/>
    <w:rsid w:val="00A24E95"/>
    <w:rsid w:val="00A30993"/>
    <w:rsid w:val="00A33DB5"/>
    <w:rsid w:val="00A36E33"/>
    <w:rsid w:val="00A4211A"/>
    <w:rsid w:val="00A423A8"/>
    <w:rsid w:val="00A449EA"/>
    <w:rsid w:val="00A558A9"/>
    <w:rsid w:val="00A574BA"/>
    <w:rsid w:val="00A632B5"/>
    <w:rsid w:val="00A76435"/>
    <w:rsid w:val="00A80726"/>
    <w:rsid w:val="00A872E1"/>
    <w:rsid w:val="00A87C61"/>
    <w:rsid w:val="00A90E32"/>
    <w:rsid w:val="00A9141D"/>
    <w:rsid w:val="00A915B4"/>
    <w:rsid w:val="00A943C3"/>
    <w:rsid w:val="00A975D5"/>
    <w:rsid w:val="00AA2199"/>
    <w:rsid w:val="00AA3457"/>
    <w:rsid w:val="00AB4E88"/>
    <w:rsid w:val="00AB56F1"/>
    <w:rsid w:val="00AB5DF6"/>
    <w:rsid w:val="00AD6E64"/>
    <w:rsid w:val="00AE2195"/>
    <w:rsid w:val="00AE4B51"/>
    <w:rsid w:val="00AE6FB3"/>
    <w:rsid w:val="00AF1712"/>
    <w:rsid w:val="00AF7419"/>
    <w:rsid w:val="00AF781F"/>
    <w:rsid w:val="00B0162D"/>
    <w:rsid w:val="00B02E03"/>
    <w:rsid w:val="00B0375D"/>
    <w:rsid w:val="00B03F63"/>
    <w:rsid w:val="00B11959"/>
    <w:rsid w:val="00B1209A"/>
    <w:rsid w:val="00B25A99"/>
    <w:rsid w:val="00B262F9"/>
    <w:rsid w:val="00B27CBF"/>
    <w:rsid w:val="00B421A2"/>
    <w:rsid w:val="00B47B28"/>
    <w:rsid w:val="00B5245C"/>
    <w:rsid w:val="00B614FD"/>
    <w:rsid w:val="00B676C0"/>
    <w:rsid w:val="00B702D2"/>
    <w:rsid w:val="00B727D0"/>
    <w:rsid w:val="00B81A09"/>
    <w:rsid w:val="00B82948"/>
    <w:rsid w:val="00B879A4"/>
    <w:rsid w:val="00B9509D"/>
    <w:rsid w:val="00B960D4"/>
    <w:rsid w:val="00BA05CA"/>
    <w:rsid w:val="00BA0856"/>
    <w:rsid w:val="00BA2A79"/>
    <w:rsid w:val="00BC0FE0"/>
    <w:rsid w:val="00BC495E"/>
    <w:rsid w:val="00BC5C91"/>
    <w:rsid w:val="00BD1F82"/>
    <w:rsid w:val="00BD5439"/>
    <w:rsid w:val="00BE4FE9"/>
    <w:rsid w:val="00BE795E"/>
    <w:rsid w:val="00BF2731"/>
    <w:rsid w:val="00C24460"/>
    <w:rsid w:val="00C3016D"/>
    <w:rsid w:val="00C54359"/>
    <w:rsid w:val="00C617C9"/>
    <w:rsid w:val="00C66B7A"/>
    <w:rsid w:val="00C7522C"/>
    <w:rsid w:val="00C763C6"/>
    <w:rsid w:val="00C8225A"/>
    <w:rsid w:val="00C84D9F"/>
    <w:rsid w:val="00C87324"/>
    <w:rsid w:val="00C875E6"/>
    <w:rsid w:val="00C914C5"/>
    <w:rsid w:val="00C916BB"/>
    <w:rsid w:val="00C949A1"/>
    <w:rsid w:val="00CA3231"/>
    <w:rsid w:val="00CA3781"/>
    <w:rsid w:val="00CA4610"/>
    <w:rsid w:val="00CB0998"/>
    <w:rsid w:val="00CB6C17"/>
    <w:rsid w:val="00CC183F"/>
    <w:rsid w:val="00CC33CD"/>
    <w:rsid w:val="00CD166B"/>
    <w:rsid w:val="00CD6FF8"/>
    <w:rsid w:val="00CE084B"/>
    <w:rsid w:val="00CE19E7"/>
    <w:rsid w:val="00CE5DA3"/>
    <w:rsid w:val="00D042C6"/>
    <w:rsid w:val="00D15ABE"/>
    <w:rsid w:val="00D2676D"/>
    <w:rsid w:val="00D46DB7"/>
    <w:rsid w:val="00D46E98"/>
    <w:rsid w:val="00D47A7D"/>
    <w:rsid w:val="00D63621"/>
    <w:rsid w:val="00D66292"/>
    <w:rsid w:val="00D67081"/>
    <w:rsid w:val="00D7164C"/>
    <w:rsid w:val="00DA413B"/>
    <w:rsid w:val="00DA5518"/>
    <w:rsid w:val="00DA64C8"/>
    <w:rsid w:val="00DA7134"/>
    <w:rsid w:val="00DD0A4A"/>
    <w:rsid w:val="00DD4399"/>
    <w:rsid w:val="00DE26EC"/>
    <w:rsid w:val="00DF4147"/>
    <w:rsid w:val="00E1094D"/>
    <w:rsid w:val="00E10D6B"/>
    <w:rsid w:val="00E13FD4"/>
    <w:rsid w:val="00E15397"/>
    <w:rsid w:val="00E22BA5"/>
    <w:rsid w:val="00E312F8"/>
    <w:rsid w:val="00E41A21"/>
    <w:rsid w:val="00E41ECB"/>
    <w:rsid w:val="00E435D8"/>
    <w:rsid w:val="00E46734"/>
    <w:rsid w:val="00E46987"/>
    <w:rsid w:val="00E46B00"/>
    <w:rsid w:val="00E503D0"/>
    <w:rsid w:val="00E62294"/>
    <w:rsid w:val="00E66033"/>
    <w:rsid w:val="00E73517"/>
    <w:rsid w:val="00E73E07"/>
    <w:rsid w:val="00E74F7F"/>
    <w:rsid w:val="00E81FCF"/>
    <w:rsid w:val="00E92849"/>
    <w:rsid w:val="00E9735A"/>
    <w:rsid w:val="00EA310B"/>
    <w:rsid w:val="00EB75E0"/>
    <w:rsid w:val="00ED1501"/>
    <w:rsid w:val="00ED42EF"/>
    <w:rsid w:val="00EE02D8"/>
    <w:rsid w:val="00EE2482"/>
    <w:rsid w:val="00EE6140"/>
    <w:rsid w:val="00EE676D"/>
    <w:rsid w:val="00EF0151"/>
    <w:rsid w:val="00EF4EC7"/>
    <w:rsid w:val="00EF599A"/>
    <w:rsid w:val="00F01AB3"/>
    <w:rsid w:val="00F02A99"/>
    <w:rsid w:val="00F11FB9"/>
    <w:rsid w:val="00F15EF6"/>
    <w:rsid w:val="00F17B1C"/>
    <w:rsid w:val="00F244CD"/>
    <w:rsid w:val="00F30B82"/>
    <w:rsid w:val="00F37E23"/>
    <w:rsid w:val="00F41B5B"/>
    <w:rsid w:val="00F466E4"/>
    <w:rsid w:val="00F62EE1"/>
    <w:rsid w:val="00F651D3"/>
    <w:rsid w:val="00F76550"/>
    <w:rsid w:val="00F831ED"/>
    <w:rsid w:val="00F852C0"/>
    <w:rsid w:val="00FA57D0"/>
    <w:rsid w:val="00FB44DA"/>
    <w:rsid w:val="00FC0830"/>
    <w:rsid w:val="00FC558E"/>
    <w:rsid w:val="00FC62A2"/>
    <w:rsid w:val="00FD4DA7"/>
    <w:rsid w:val="00FF093C"/>
    <w:rsid w:val="00FF2620"/>
    <w:rsid w:val="00FF6D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6FD1A38"/>
  <w15:chartTrackingRefBased/>
  <w15:docId w15:val="{5C7CDE65-4675-4E41-B6C9-D07B648313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note text" w:uiPriority="99"/>
    <w:lsdException w:name="annotation text" w:uiPriority="99"/>
    <w:lsdException w:name="header" w:uiPriority="99"/>
    <w:lsdException w:name="caption" w:qFormat="1"/>
    <w:lsdException w:name="footnote reference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880298"/>
    <w:pPr>
      <w:spacing w:afterLines="50" w:after="50"/>
      <w:jc w:val="both"/>
    </w:pPr>
    <w:rPr>
      <w:rFonts w:ascii="Verdana" w:hAnsi="Verdana"/>
      <w:sz w:val="22"/>
      <w:szCs w:val="24"/>
    </w:rPr>
  </w:style>
  <w:style w:type="paragraph" w:styleId="Nagwek1">
    <w:name w:val="heading 1"/>
    <w:basedOn w:val="Normalny"/>
    <w:next w:val="Normalny"/>
    <w:qFormat/>
    <w:rsid w:val="000F6658"/>
    <w:pPr>
      <w:keepNext/>
      <w:numPr>
        <w:numId w:val="4"/>
      </w:numPr>
      <w:spacing w:before="240" w:after="60"/>
      <w:jc w:val="left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gwek2">
    <w:name w:val="heading 2"/>
    <w:basedOn w:val="Normalny"/>
    <w:next w:val="Normalny"/>
    <w:qFormat/>
    <w:rsid w:val="000F6658"/>
    <w:pPr>
      <w:keepNext/>
      <w:numPr>
        <w:ilvl w:val="1"/>
        <w:numId w:val="4"/>
      </w:numPr>
      <w:spacing w:before="240" w:after="60"/>
      <w:jc w:val="left"/>
      <w:outlineLvl w:val="1"/>
    </w:pPr>
    <w:rPr>
      <w:rFonts w:ascii="Arial" w:hAnsi="Arial" w:cs="Arial"/>
      <w:b/>
      <w:bCs/>
      <w:i/>
      <w:iCs/>
      <w:sz w:val="26"/>
      <w:szCs w:val="28"/>
    </w:rPr>
  </w:style>
  <w:style w:type="paragraph" w:styleId="Nagwek3">
    <w:name w:val="heading 3"/>
    <w:basedOn w:val="Normalny"/>
    <w:next w:val="Normalny"/>
    <w:link w:val="Nagwek3Znak"/>
    <w:qFormat/>
    <w:rsid w:val="000F6658"/>
    <w:pPr>
      <w:keepNext/>
      <w:numPr>
        <w:ilvl w:val="2"/>
        <w:numId w:val="4"/>
      </w:numPr>
      <w:spacing w:before="240" w:afterLines="0" w:after="120"/>
      <w:jc w:val="left"/>
      <w:outlineLvl w:val="2"/>
    </w:pPr>
    <w:rPr>
      <w:rFonts w:ascii="Arial" w:hAnsi="Arial"/>
      <w:b/>
      <w:sz w:val="24"/>
    </w:rPr>
  </w:style>
  <w:style w:type="paragraph" w:styleId="Nagwek4">
    <w:name w:val="heading 4"/>
    <w:basedOn w:val="Normalny"/>
    <w:next w:val="Normalny"/>
    <w:qFormat/>
    <w:rsid w:val="000F6658"/>
    <w:pPr>
      <w:keepNext/>
      <w:numPr>
        <w:ilvl w:val="3"/>
        <w:numId w:val="4"/>
      </w:numPr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Nagwek5">
    <w:name w:val="heading 5"/>
    <w:basedOn w:val="Normalny"/>
    <w:next w:val="Normalny"/>
    <w:qFormat/>
    <w:rsid w:val="000F6658"/>
    <w:pPr>
      <w:numPr>
        <w:ilvl w:val="4"/>
        <w:numId w:val="4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gwek6">
    <w:name w:val="heading 6"/>
    <w:basedOn w:val="Normalny"/>
    <w:next w:val="Normalny"/>
    <w:qFormat/>
    <w:rsid w:val="000F6658"/>
    <w:pPr>
      <w:numPr>
        <w:ilvl w:val="5"/>
        <w:numId w:val="4"/>
      </w:numPr>
      <w:spacing w:before="240" w:after="60"/>
      <w:outlineLvl w:val="5"/>
    </w:pPr>
    <w:rPr>
      <w:rFonts w:ascii="Times New Roman" w:hAnsi="Times New Roman"/>
      <w:b/>
      <w:bCs/>
      <w:szCs w:val="22"/>
    </w:rPr>
  </w:style>
  <w:style w:type="paragraph" w:styleId="Nagwek7">
    <w:name w:val="heading 7"/>
    <w:basedOn w:val="Normalny"/>
    <w:next w:val="Normalny"/>
    <w:qFormat/>
    <w:rsid w:val="000F6658"/>
    <w:pPr>
      <w:numPr>
        <w:ilvl w:val="6"/>
        <w:numId w:val="4"/>
      </w:numPr>
      <w:spacing w:before="240" w:after="60"/>
      <w:outlineLvl w:val="6"/>
    </w:pPr>
    <w:rPr>
      <w:rFonts w:ascii="Times New Roman" w:hAnsi="Times New Roman"/>
      <w:sz w:val="24"/>
    </w:rPr>
  </w:style>
  <w:style w:type="paragraph" w:styleId="Nagwek8">
    <w:name w:val="heading 8"/>
    <w:basedOn w:val="Normalny"/>
    <w:next w:val="Normalny"/>
    <w:qFormat/>
    <w:rsid w:val="000F6658"/>
    <w:pPr>
      <w:numPr>
        <w:ilvl w:val="7"/>
        <w:numId w:val="4"/>
      </w:numPr>
      <w:spacing w:before="240" w:after="60"/>
      <w:outlineLvl w:val="7"/>
    </w:pPr>
    <w:rPr>
      <w:rFonts w:ascii="Times New Roman" w:hAnsi="Times New Roman"/>
      <w:i/>
      <w:iCs/>
      <w:sz w:val="24"/>
    </w:rPr>
  </w:style>
  <w:style w:type="paragraph" w:styleId="Nagwek9">
    <w:name w:val="heading 9"/>
    <w:basedOn w:val="Normalny"/>
    <w:next w:val="Normalny"/>
    <w:qFormat/>
    <w:rsid w:val="000F6658"/>
    <w:pPr>
      <w:numPr>
        <w:ilvl w:val="8"/>
        <w:numId w:val="4"/>
      </w:numPr>
      <w:spacing w:before="240" w:after="60"/>
      <w:outlineLvl w:val="8"/>
    </w:pPr>
    <w:rPr>
      <w:rFonts w:ascii="Arial" w:hAnsi="Arial" w:cs="Arial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rsid w:val="00B5245C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rsid w:val="00B5245C"/>
    <w:pPr>
      <w:tabs>
        <w:tab w:val="center" w:pos="4536"/>
        <w:tab w:val="right" w:pos="9072"/>
      </w:tabs>
    </w:pPr>
  </w:style>
  <w:style w:type="paragraph" w:styleId="Tekstpodstawowywcity">
    <w:name w:val="Body Text Indent"/>
    <w:basedOn w:val="Normalny"/>
    <w:rsid w:val="00B5245C"/>
    <w:pPr>
      <w:spacing w:line="360" w:lineRule="auto"/>
      <w:ind w:firstLine="709"/>
    </w:pPr>
  </w:style>
  <w:style w:type="paragraph" w:styleId="Tekstpodstawowywcity2">
    <w:name w:val="Body Text Indent 2"/>
    <w:basedOn w:val="Normalny"/>
    <w:rsid w:val="00B5245C"/>
    <w:pPr>
      <w:spacing w:after="120" w:line="480" w:lineRule="auto"/>
      <w:ind w:left="283"/>
    </w:pPr>
  </w:style>
  <w:style w:type="paragraph" w:customStyle="1" w:styleId="StylNagwek1Po05wiersz">
    <w:name w:val="Styl Nagłówek 1 + Po:  05 wiersz"/>
    <w:basedOn w:val="Nagwek1"/>
    <w:rsid w:val="00431815"/>
    <w:pPr>
      <w:spacing w:after="120"/>
    </w:pPr>
  </w:style>
  <w:style w:type="paragraph" w:styleId="Tekstprzypisudolnego">
    <w:name w:val="footnote text"/>
    <w:basedOn w:val="Normalny"/>
    <w:link w:val="TekstprzypisudolnegoZnak"/>
    <w:uiPriority w:val="99"/>
    <w:rsid w:val="00270538"/>
    <w:pPr>
      <w:spacing w:afterLines="0" w:after="0"/>
    </w:pPr>
    <w:rPr>
      <w:sz w:val="18"/>
      <w:szCs w:val="20"/>
    </w:rPr>
  </w:style>
  <w:style w:type="character" w:styleId="Odwoanieprzypisudolnego">
    <w:name w:val="footnote reference"/>
    <w:uiPriority w:val="99"/>
    <w:rsid w:val="00270538"/>
    <w:rPr>
      <w:rFonts w:ascii="Verdana" w:hAnsi="Verdana"/>
      <w:sz w:val="18"/>
      <w:vertAlign w:val="superscript"/>
    </w:rPr>
  </w:style>
  <w:style w:type="paragraph" w:customStyle="1" w:styleId="StylNagwek2Po05wiersz">
    <w:name w:val="Styl Nagłówek 2 + Po:  05 wiersz"/>
    <w:basedOn w:val="Nagwek2"/>
    <w:rsid w:val="006048ED"/>
    <w:pPr>
      <w:spacing w:after="120"/>
    </w:pPr>
  </w:style>
  <w:style w:type="character" w:styleId="Hipercze">
    <w:name w:val="Hyperlink"/>
    <w:uiPriority w:val="99"/>
    <w:rsid w:val="00153D40"/>
    <w:rPr>
      <w:color w:val="0000FF"/>
      <w:u w:val="single"/>
    </w:rPr>
  </w:style>
  <w:style w:type="character" w:styleId="Numerstrony">
    <w:name w:val="page number"/>
    <w:basedOn w:val="Domylnaczcionkaakapitu"/>
    <w:rsid w:val="00153D40"/>
  </w:style>
  <w:style w:type="paragraph" w:customStyle="1" w:styleId="StylNagwek3Po05wiersz">
    <w:name w:val="Styl Nagłówek 3 + Po:  05 wiersz"/>
    <w:basedOn w:val="Nagwek3"/>
    <w:rsid w:val="00835C4F"/>
    <w:rPr>
      <w:sz w:val="26"/>
    </w:rPr>
  </w:style>
  <w:style w:type="paragraph" w:customStyle="1" w:styleId="Styl1">
    <w:name w:val="Styl1"/>
    <w:basedOn w:val="Tekstprzypisudolnego"/>
    <w:rsid w:val="00AA2199"/>
  </w:style>
  <w:style w:type="paragraph" w:customStyle="1" w:styleId="Styl2">
    <w:name w:val="Styl2"/>
    <w:basedOn w:val="Tekstprzypisudolnego"/>
    <w:rsid w:val="00AA2199"/>
    <w:pPr>
      <w:spacing w:after="120"/>
      <w:contextualSpacing/>
    </w:pPr>
  </w:style>
  <w:style w:type="paragraph" w:customStyle="1" w:styleId="Default">
    <w:name w:val="Default"/>
    <w:rsid w:val="00572B53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NormalnyWeb">
    <w:name w:val="Normal (Web)"/>
    <w:basedOn w:val="Normalny"/>
    <w:rsid w:val="00676F7D"/>
    <w:pPr>
      <w:spacing w:before="100" w:beforeAutospacing="1" w:afterLines="0" w:after="100" w:afterAutospacing="1"/>
      <w:jc w:val="left"/>
    </w:pPr>
    <w:rPr>
      <w:rFonts w:ascii="Times New Roman" w:hAnsi="Times New Roman"/>
      <w:sz w:val="24"/>
    </w:rPr>
  </w:style>
  <w:style w:type="paragraph" w:customStyle="1" w:styleId="StylNagwek2Po05wiersz1">
    <w:name w:val="Styl Nagłówek 2 + Po:  05 wiersz1"/>
    <w:basedOn w:val="Nagwek2"/>
    <w:rsid w:val="00C54359"/>
    <w:pPr>
      <w:numPr>
        <w:numId w:val="1"/>
      </w:numPr>
      <w:spacing w:after="120"/>
    </w:pPr>
    <w:rPr>
      <w:rFonts w:cs="Times New Roman"/>
      <w:szCs w:val="20"/>
    </w:rPr>
  </w:style>
  <w:style w:type="paragraph" w:styleId="Tytu">
    <w:name w:val="Title"/>
    <w:basedOn w:val="Normalny"/>
    <w:qFormat/>
    <w:rsid w:val="005C2242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6"/>
      <w:szCs w:val="32"/>
    </w:rPr>
  </w:style>
  <w:style w:type="table" w:styleId="Tabela-Siatka1">
    <w:name w:val="Table Grid 1"/>
    <w:basedOn w:val="Standardowy"/>
    <w:rsid w:val="00F30B82"/>
    <w:pPr>
      <w:spacing w:afterLines="50" w:after="50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StylNagwek1Po05wiersz1">
    <w:name w:val="Styl Nagłówek 1 + Po:  05 wiersz1"/>
    <w:basedOn w:val="Nagwek1"/>
    <w:rsid w:val="00431815"/>
    <w:pPr>
      <w:spacing w:after="120"/>
    </w:pPr>
  </w:style>
  <w:style w:type="paragraph" w:customStyle="1" w:styleId="StylNagwek2Po05wiersz2">
    <w:name w:val="Styl Nagłówek 2 + Po:  05 wiersz2"/>
    <w:basedOn w:val="Nagwek2"/>
    <w:rsid w:val="00880298"/>
    <w:pPr>
      <w:numPr>
        <w:numId w:val="2"/>
      </w:numPr>
      <w:spacing w:after="120"/>
    </w:pPr>
    <w:rPr>
      <w:sz w:val="28"/>
    </w:rPr>
  </w:style>
  <w:style w:type="character" w:styleId="Odwoaniedokomentarza">
    <w:name w:val="annotation reference"/>
    <w:semiHidden/>
    <w:rsid w:val="006D4DB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rsid w:val="006D4DB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semiHidden/>
    <w:rsid w:val="006D4DB4"/>
    <w:rPr>
      <w:b/>
      <w:bCs/>
    </w:rPr>
  </w:style>
  <w:style w:type="paragraph" w:styleId="Tekstdymka">
    <w:name w:val="Balloon Text"/>
    <w:basedOn w:val="Normalny"/>
    <w:semiHidden/>
    <w:rsid w:val="006D4DB4"/>
    <w:rPr>
      <w:rFonts w:ascii="Tahoma" w:hAnsi="Tahoma" w:cs="Tahoma"/>
      <w:sz w:val="16"/>
      <w:szCs w:val="16"/>
    </w:rPr>
  </w:style>
  <w:style w:type="paragraph" w:customStyle="1" w:styleId="StylNagwek1Po05wiersz2">
    <w:name w:val="Styl Nagłówek 1 + Po:  05 wiersz2"/>
    <w:basedOn w:val="Nagwek1"/>
    <w:rsid w:val="00923F6C"/>
    <w:pPr>
      <w:numPr>
        <w:numId w:val="3"/>
      </w:numPr>
      <w:spacing w:after="120"/>
    </w:pPr>
    <w:rPr>
      <w:rFonts w:cs="Times New Roman"/>
      <w:szCs w:val="20"/>
    </w:rPr>
  </w:style>
  <w:style w:type="paragraph" w:customStyle="1" w:styleId="StylTekstpodstawowy">
    <w:name w:val="Styl Tekst podstawowy"/>
    <w:aliases w:val="Znak Znak + Po:  05 wiersz"/>
    <w:basedOn w:val="Tekstpodstawowy"/>
    <w:rsid w:val="003A117A"/>
    <w:pPr>
      <w:spacing w:after="0"/>
    </w:pPr>
    <w:rPr>
      <w:bCs/>
    </w:rPr>
  </w:style>
  <w:style w:type="paragraph" w:styleId="Tekstpodstawowy">
    <w:name w:val="Body Text"/>
    <w:basedOn w:val="Normalny"/>
    <w:rsid w:val="003A117A"/>
    <w:pPr>
      <w:spacing w:after="120"/>
    </w:pPr>
  </w:style>
  <w:style w:type="paragraph" w:customStyle="1" w:styleId="StylPo05wiersz">
    <w:name w:val="Styl Po:  05 wiersz"/>
    <w:basedOn w:val="Normalny"/>
    <w:rsid w:val="003A117A"/>
    <w:pPr>
      <w:spacing w:after="120"/>
    </w:pPr>
    <w:rPr>
      <w:sz w:val="20"/>
    </w:rPr>
  </w:style>
  <w:style w:type="paragraph" w:customStyle="1" w:styleId="StylZoony10ptPo05wiersz">
    <w:name w:val="Styl (Złożony) 10 pt Po:  05 wiersz"/>
    <w:basedOn w:val="Normalny"/>
    <w:rsid w:val="003A117A"/>
    <w:pPr>
      <w:spacing w:after="120"/>
    </w:pPr>
    <w:rPr>
      <w:sz w:val="20"/>
      <w:szCs w:val="20"/>
    </w:rPr>
  </w:style>
  <w:style w:type="paragraph" w:styleId="Lista2">
    <w:name w:val="List 2"/>
    <w:basedOn w:val="Normalny"/>
    <w:rsid w:val="003A117A"/>
    <w:pPr>
      <w:spacing w:after="0"/>
      <w:ind w:left="1132" w:hanging="283"/>
    </w:pPr>
  </w:style>
  <w:style w:type="paragraph" w:customStyle="1" w:styleId="StylNagwek2Po05wiersz3">
    <w:name w:val="Styl Nagłówek 2 + Po:  05 wiersz3"/>
    <w:basedOn w:val="Nagwek2"/>
    <w:rsid w:val="007A5485"/>
    <w:pPr>
      <w:spacing w:before="360" w:after="50"/>
      <w:ind w:left="578" w:hanging="578"/>
    </w:pPr>
  </w:style>
  <w:style w:type="paragraph" w:styleId="Legenda">
    <w:name w:val="caption"/>
    <w:basedOn w:val="Normalny"/>
    <w:next w:val="Normalny"/>
    <w:qFormat/>
    <w:rsid w:val="00DA64C8"/>
    <w:rPr>
      <w:b/>
      <w:bCs/>
      <w:sz w:val="20"/>
      <w:szCs w:val="20"/>
    </w:rPr>
  </w:style>
  <w:style w:type="paragraph" w:customStyle="1" w:styleId="ulotka">
    <w:name w:val="ulotka"/>
    <w:basedOn w:val="Normalny"/>
    <w:uiPriority w:val="99"/>
    <w:rsid w:val="00AB5DF6"/>
    <w:pPr>
      <w:spacing w:afterLines="0" w:after="0" w:line="360" w:lineRule="auto"/>
      <w:ind w:firstLine="708"/>
    </w:pPr>
    <w:rPr>
      <w:rFonts w:ascii="Calibri" w:hAnsi="Calibri" w:cs="Calibri"/>
      <w:b/>
      <w:bCs/>
      <w:kern w:val="2"/>
      <w:szCs w:val="22"/>
    </w:rPr>
  </w:style>
  <w:style w:type="character" w:customStyle="1" w:styleId="Nagwek3Znak">
    <w:name w:val="Nagłówek 3 Znak"/>
    <w:link w:val="Nagwek3"/>
    <w:rsid w:val="00E9735A"/>
    <w:rPr>
      <w:rFonts w:ascii="Arial" w:hAnsi="Arial"/>
      <w:b/>
      <w:sz w:val="24"/>
      <w:szCs w:val="24"/>
    </w:rPr>
  </w:style>
  <w:style w:type="paragraph" w:styleId="Akapitzlist">
    <w:name w:val="List Paragraph"/>
    <w:aliases w:val="Numerowanie,Akapit z listą BS,List Paragraph,CW_Lista,List Paragraph1,Akapit z listą2,L1,wypunktowanie,&gt;&gt;&gt; Akapit &gt; lista / 1 st. [ctrl + num 6]  2-3 st. [tab],ps_akapit_z_lista,Podsis rysunku,Akapit z listą numerowaną,lp1,Bullet List,列出段"/>
    <w:basedOn w:val="Normalny"/>
    <w:link w:val="AkapitzlistZnak"/>
    <w:uiPriority w:val="99"/>
    <w:qFormat/>
    <w:rsid w:val="00A449EA"/>
    <w:pPr>
      <w:spacing w:afterLines="0" w:after="0"/>
      <w:ind w:left="720"/>
      <w:contextualSpacing/>
      <w:jc w:val="left"/>
    </w:pPr>
    <w:rPr>
      <w:rFonts w:ascii="Times New Roman" w:hAnsi="Times New Roman"/>
      <w:sz w:val="24"/>
    </w:rPr>
  </w:style>
  <w:style w:type="character" w:customStyle="1" w:styleId="apple-style-span">
    <w:name w:val="apple-style-span"/>
    <w:uiPriority w:val="99"/>
    <w:rsid w:val="001E6B43"/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C949A1"/>
    <w:rPr>
      <w:rFonts w:ascii="Verdana" w:hAnsi="Verdana"/>
      <w:sz w:val="18"/>
    </w:rPr>
  </w:style>
  <w:style w:type="character" w:customStyle="1" w:styleId="AkapitzlistZnak">
    <w:name w:val="Akapit z listą Znak"/>
    <w:aliases w:val="Numerowanie Znak,Akapit z listą BS Znak,List Paragraph Znak,CW_Lista Znak,List Paragraph1 Znak,Akapit z listą2 Znak,L1 Znak,wypunktowanie Znak,&gt;&gt;&gt; Akapit &gt; lista / 1 st. [ctrl + num 6]  2-3 st. [tab] Znak,ps_akapit_z_lista Znak"/>
    <w:link w:val="Akapitzlist"/>
    <w:uiPriority w:val="99"/>
    <w:qFormat/>
    <w:locked/>
    <w:rsid w:val="00C949A1"/>
    <w:rPr>
      <w:sz w:val="24"/>
      <w:szCs w:val="24"/>
    </w:rPr>
  </w:style>
  <w:style w:type="table" w:customStyle="1" w:styleId="TableNormal1">
    <w:name w:val="Table Normal1"/>
    <w:rsid w:val="00C949A1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agwekZnak">
    <w:name w:val="Nagłówek Znak"/>
    <w:link w:val="Nagwek"/>
    <w:uiPriority w:val="99"/>
    <w:rsid w:val="001B01AC"/>
    <w:rPr>
      <w:rFonts w:ascii="Verdana" w:hAnsi="Verdana"/>
      <w:sz w:val="22"/>
      <w:szCs w:val="24"/>
    </w:rPr>
  </w:style>
  <w:style w:type="character" w:styleId="Pogrubienie">
    <w:name w:val="Strong"/>
    <w:qFormat/>
    <w:rsid w:val="001B01AC"/>
    <w:rPr>
      <w:b/>
      <w:bCs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1B01AC"/>
    <w:rPr>
      <w:rFonts w:ascii="Verdana" w:hAnsi="Verdana"/>
    </w:rPr>
  </w:style>
  <w:style w:type="paragraph" w:styleId="Poprawka">
    <w:name w:val="Revision"/>
    <w:hidden/>
    <w:uiPriority w:val="99"/>
    <w:semiHidden/>
    <w:rsid w:val="0032070B"/>
    <w:rPr>
      <w:rFonts w:ascii="Verdana" w:hAnsi="Verdana"/>
      <w:sz w:val="2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71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4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75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0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0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0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9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03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81059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887191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496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185368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134325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970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1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15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33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2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144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6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7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41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27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74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629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26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09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8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14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18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45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41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4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17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35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85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9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06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1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94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92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85147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177702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948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49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5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39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1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3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13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footer" Target="footer4.xml"/><Relationship Id="rId3" Type="http://schemas.openxmlformats.org/officeDocument/2006/relationships/customXml" Target="../customXml/item3.xml"/><Relationship Id="rId21" Type="http://schemas.openxmlformats.org/officeDocument/2006/relationships/footer" Target="footer6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header" Target="header5.xml"/><Relationship Id="rId2" Type="http://schemas.openxmlformats.org/officeDocument/2006/relationships/customXml" Target="../customXml/item2.xml"/><Relationship Id="rId16" Type="http://schemas.openxmlformats.org/officeDocument/2006/relationships/header" Target="header4.xml"/><Relationship Id="rId20" Type="http://schemas.openxmlformats.org/officeDocument/2006/relationships/header" Target="header6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23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footer" Target="footer5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er5.xml.rels><?xml version="1.0" encoding="UTF-8" standalone="yes"?>
<Relationships xmlns="http://schemas.openxmlformats.org/package/2006/relationships"><Relationship Id="rId3" Type="http://schemas.openxmlformats.org/officeDocument/2006/relationships/image" Target="media/image8.jpeg"/><Relationship Id="rId2" Type="http://schemas.openxmlformats.org/officeDocument/2006/relationships/image" Target="media/image7.jpeg"/><Relationship Id="rId1" Type="http://schemas.openxmlformats.org/officeDocument/2006/relationships/image" Target="media/image6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5.xml.rels><?xml version="1.0" encoding="UTF-8" standalone="yes"?>
<Relationships xmlns="http://schemas.openxmlformats.org/package/2006/relationships"><Relationship Id="rId2" Type="http://schemas.openxmlformats.org/officeDocument/2006/relationships/image" Target="media/image5.jpeg"/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lcf76f155ced4ddcb4097134ff3c332f xmlns="9bb77bb3-f23b-4d12-a875-287572c8ab0e">
      <Terms xmlns="http://schemas.microsoft.com/office/infopath/2007/PartnerControls"/>
    </lcf76f155ced4ddcb4097134ff3c332f>
    <TaxCatchAll xmlns="4d5beba6-f886-4898-9e69-70e2de8e06a2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B67B6F18D85EA4EA128CD75F6F4F974" ma:contentTypeVersion="18" ma:contentTypeDescription="Utwórz nowy dokument." ma:contentTypeScope="" ma:versionID="15aac500fd76e1a1035eefcedacd04b0">
  <xsd:schema xmlns:xsd="http://www.w3.org/2001/XMLSchema" xmlns:xs="http://www.w3.org/2001/XMLSchema" xmlns:p="http://schemas.microsoft.com/office/2006/metadata/properties" xmlns:ns1="http://schemas.microsoft.com/sharepoint/v3" xmlns:ns2="9bb77bb3-f23b-4d12-a875-287572c8ab0e" xmlns:ns3="4d5beba6-f886-4898-9e69-70e2de8e06a2" targetNamespace="http://schemas.microsoft.com/office/2006/metadata/properties" ma:root="true" ma:fieldsID="4c7a150a461aef63d93675bc6954741e" ns1:_="" ns2:_="" ns3:_="">
    <xsd:import namespace="http://schemas.microsoft.com/sharepoint/v3"/>
    <xsd:import namespace="9bb77bb3-f23b-4d12-a875-287572c8ab0e"/>
    <xsd:import namespace="4d5beba6-f886-4898-9e69-70e2de8e06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Właściwości ujednoliconych zasad zgodności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Akcja interfejsu użytkownika ujednoliconych zasad zgodności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b77bb3-f23b-4d12-a875-287572c8ab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Tagi obrazów" ma:readOnly="false" ma:fieldId="{5cf76f15-5ced-4ddc-b409-7134ff3c332f}" ma:taxonomyMulti="true" ma:sspId="8cf9ebe3-3b60-40ff-bbbd-595d8a739fb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5beba6-f886-4898-9e69-70e2de8e06a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7587bdf5-9e21-4ddf-9c07-6b65d31adb49}" ma:internalName="TaxCatchAll" ma:showField="CatchAllData" ma:web="4d5beba6-f886-4898-9e69-70e2de8e06a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46C1C83-5E8D-4DD7-83C8-3D37953CD6F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312035D-DCF2-434E-9084-E8ADB01A8A3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9bb77bb3-f23b-4d12-a875-287572c8ab0e"/>
    <ds:schemaRef ds:uri="4d5beba6-f886-4898-9e69-70e2de8e06a2"/>
  </ds:schemaRefs>
</ds:datastoreItem>
</file>

<file path=customXml/itemProps3.xml><?xml version="1.0" encoding="utf-8"?>
<ds:datastoreItem xmlns:ds="http://schemas.openxmlformats.org/officeDocument/2006/customXml" ds:itemID="{B5F3D38F-5802-4BD3-967E-CA2A26566A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bb77bb3-f23b-4d12-a875-287572c8ab0e"/>
    <ds:schemaRef ds:uri="4d5beba6-f886-4898-9e69-70e2de8e06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7</Pages>
  <Words>1454</Words>
  <Characters>8726</Characters>
  <Application>Microsoft Office Word</Application>
  <DocSecurity>0</DocSecurity>
  <Lines>72</Lines>
  <Paragraphs>2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Kraków, 4 stycznia 2007</vt:lpstr>
    </vt:vector>
  </TitlesOfParts>
  <Company>Cittru</Company>
  <LinksUpToDate>false</LinksUpToDate>
  <CharactersWithSpaces>10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raków, 4 stycznia 2007</dc:title>
  <dc:subject/>
  <dc:creator>Aleksandra Łubnicka</dc:creator>
  <cp:keywords/>
  <cp:lastModifiedBy>Renata Bartoszewicz</cp:lastModifiedBy>
  <cp:revision>13</cp:revision>
  <cp:lastPrinted>2018-01-08T22:17:00Z</cp:lastPrinted>
  <dcterms:created xsi:type="dcterms:W3CDTF">2022-09-13T10:53:00Z</dcterms:created>
  <dcterms:modified xsi:type="dcterms:W3CDTF">2022-09-20T1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67B6F18D85EA4EA128CD75F6F4F974</vt:lpwstr>
  </property>
  <property fmtid="{D5CDD505-2E9C-101B-9397-08002B2CF9AE}" pid="3" name="MediaServiceImageTags">
    <vt:lpwstr/>
  </property>
</Properties>
</file>